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588B" w:rsidRPr="004877FB" w:rsidRDefault="00CD588B" w:rsidP="00CD588B">
      <w:pPr>
        <w:widowControl w:val="0"/>
        <w:autoSpaceDE w:val="0"/>
        <w:autoSpaceDN w:val="0"/>
        <w:adjustRightInd w:val="0"/>
        <w:jc w:val="center"/>
        <w:rPr>
          <w:rFonts w:cs="Arial"/>
          <w:b/>
          <w:sz w:val="22"/>
          <w:szCs w:val="22"/>
        </w:rPr>
      </w:pPr>
      <w:r w:rsidRPr="004877FB">
        <w:rPr>
          <w:rFonts w:cs="Arial"/>
          <w:b/>
          <w:sz w:val="22"/>
          <w:szCs w:val="22"/>
        </w:rPr>
        <w:t xml:space="preserve">ANEXO I </w:t>
      </w:r>
    </w:p>
    <w:p w:rsidR="00CD588B" w:rsidRPr="004877FB" w:rsidRDefault="00CD588B" w:rsidP="00CD588B">
      <w:pPr>
        <w:widowControl w:val="0"/>
        <w:autoSpaceDE w:val="0"/>
        <w:autoSpaceDN w:val="0"/>
        <w:adjustRightInd w:val="0"/>
        <w:jc w:val="center"/>
        <w:rPr>
          <w:rFonts w:cs="Arial"/>
          <w:b/>
          <w:sz w:val="22"/>
          <w:szCs w:val="22"/>
        </w:rPr>
      </w:pPr>
    </w:p>
    <w:p w:rsidR="00CD588B" w:rsidRPr="004877FB" w:rsidRDefault="00CD588B" w:rsidP="00CD588B">
      <w:pPr>
        <w:widowControl w:val="0"/>
        <w:autoSpaceDE w:val="0"/>
        <w:autoSpaceDN w:val="0"/>
        <w:adjustRightInd w:val="0"/>
        <w:jc w:val="center"/>
        <w:rPr>
          <w:rFonts w:cs="Arial"/>
          <w:b/>
          <w:sz w:val="22"/>
          <w:szCs w:val="22"/>
        </w:rPr>
      </w:pPr>
      <w:r w:rsidRPr="004877FB">
        <w:rPr>
          <w:rFonts w:cs="Arial"/>
          <w:b/>
          <w:sz w:val="22"/>
          <w:szCs w:val="22"/>
        </w:rPr>
        <w:t xml:space="preserve">REQUERIMENTO PARA INTERPOSIÇÃO DE RECURSO </w:t>
      </w:r>
    </w:p>
    <w:p w:rsidR="00CD588B" w:rsidRPr="004877FB" w:rsidRDefault="00CD588B" w:rsidP="00CD588B">
      <w:pPr>
        <w:widowControl w:val="0"/>
        <w:autoSpaceDE w:val="0"/>
        <w:autoSpaceDN w:val="0"/>
        <w:adjustRightInd w:val="0"/>
        <w:jc w:val="center"/>
        <w:rPr>
          <w:rFonts w:cs="Arial"/>
          <w:b/>
          <w:sz w:val="22"/>
          <w:szCs w:val="22"/>
        </w:rPr>
      </w:pPr>
    </w:p>
    <w:p w:rsidR="00CD588B" w:rsidRPr="004877FB" w:rsidRDefault="00466246" w:rsidP="00CD588B">
      <w:pPr>
        <w:widowControl w:val="0"/>
        <w:autoSpaceDE w:val="0"/>
        <w:autoSpaceDN w:val="0"/>
        <w:adjustRightInd w:val="0"/>
        <w:jc w:val="center"/>
        <w:rPr>
          <w:rFonts w:cs="Arial"/>
          <w:b/>
          <w:sz w:val="22"/>
          <w:szCs w:val="22"/>
        </w:rPr>
      </w:pPr>
      <w:proofErr w:type="gramStart"/>
      <w:r w:rsidRPr="004877FB">
        <w:rPr>
          <w:rFonts w:cs="Arial"/>
          <w:b/>
          <w:sz w:val="22"/>
          <w:szCs w:val="22"/>
        </w:rPr>
        <w:t>Resultado da Seleção de Bolsista de Pós-Doutorado CAPES</w:t>
      </w:r>
      <w:proofErr w:type="gramEnd"/>
      <w:r w:rsidRPr="004877FB">
        <w:rPr>
          <w:rFonts w:cs="Arial"/>
          <w:b/>
          <w:sz w:val="22"/>
          <w:szCs w:val="22"/>
        </w:rPr>
        <w:t>/PNPD – 2020</w:t>
      </w:r>
    </w:p>
    <w:p w:rsidR="00B84798" w:rsidRPr="004877FB" w:rsidRDefault="00B84798" w:rsidP="003A07B4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cs="Arial"/>
          <w:sz w:val="22"/>
          <w:szCs w:val="22"/>
        </w:rPr>
      </w:pPr>
    </w:p>
    <w:tbl>
      <w:tblPr>
        <w:tblStyle w:val="Tabelacomgrade"/>
        <w:tblW w:w="0" w:type="auto"/>
        <w:jc w:val="center"/>
        <w:tblLook w:val="04A0"/>
      </w:tblPr>
      <w:tblGrid>
        <w:gridCol w:w="5637"/>
        <w:gridCol w:w="4141"/>
      </w:tblGrid>
      <w:tr w:rsidR="00B84798" w:rsidRPr="004877FB" w:rsidTr="003A07B4">
        <w:trPr>
          <w:jc w:val="center"/>
        </w:trPr>
        <w:tc>
          <w:tcPr>
            <w:tcW w:w="5637" w:type="dxa"/>
          </w:tcPr>
          <w:p w:rsidR="00B84798" w:rsidRPr="004877FB" w:rsidRDefault="00B84798" w:rsidP="00B84798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cs="Arial"/>
                <w:b/>
                <w:sz w:val="22"/>
                <w:szCs w:val="22"/>
              </w:rPr>
            </w:pPr>
            <w:r w:rsidRPr="004877FB">
              <w:rPr>
                <w:rFonts w:cs="Arial"/>
                <w:b/>
                <w:sz w:val="22"/>
                <w:szCs w:val="22"/>
              </w:rPr>
              <w:t xml:space="preserve">Nome:                                 </w:t>
            </w:r>
          </w:p>
        </w:tc>
        <w:tc>
          <w:tcPr>
            <w:tcW w:w="4141" w:type="dxa"/>
          </w:tcPr>
          <w:p w:rsidR="00B84798" w:rsidRPr="004877FB" w:rsidRDefault="00B84798" w:rsidP="00B84798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cs="Arial"/>
                <w:b/>
                <w:sz w:val="22"/>
                <w:szCs w:val="22"/>
              </w:rPr>
            </w:pPr>
            <w:r w:rsidRPr="004877FB">
              <w:rPr>
                <w:rFonts w:cs="Arial"/>
                <w:b/>
                <w:sz w:val="22"/>
                <w:szCs w:val="22"/>
              </w:rPr>
              <w:t>Inscrição:</w:t>
            </w:r>
          </w:p>
        </w:tc>
      </w:tr>
      <w:tr w:rsidR="00B84798" w:rsidRPr="004877FB" w:rsidTr="003A07B4">
        <w:trPr>
          <w:jc w:val="center"/>
        </w:trPr>
        <w:tc>
          <w:tcPr>
            <w:tcW w:w="9778" w:type="dxa"/>
            <w:gridSpan w:val="2"/>
          </w:tcPr>
          <w:p w:rsidR="00B84798" w:rsidRPr="004877FB" w:rsidRDefault="00B84798" w:rsidP="00B84798">
            <w:pPr>
              <w:pStyle w:val="Corpodetexto"/>
              <w:spacing w:line="360" w:lineRule="auto"/>
              <w:jc w:val="both"/>
              <w:rPr>
                <w:rFonts w:ascii="Arial" w:hAnsi="Arial" w:cs="Arial"/>
                <w:b/>
                <w:szCs w:val="22"/>
              </w:rPr>
            </w:pPr>
            <w:r w:rsidRPr="004877FB">
              <w:rPr>
                <w:rFonts w:ascii="Arial" w:hAnsi="Arial" w:cs="Arial"/>
                <w:szCs w:val="22"/>
              </w:rPr>
              <w:t>Venho por meio deste, interpor recurso junto à Comissão de Pós-graduação em Ciências da Saúde, em face do resultado divulgado, pelo(s) motivo(s) abaix</w:t>
            </w:r>
            <w:r w:rsidR="00E86066" w:rsidRPr="004877FB">
              <w:rPr>
                <w:rFonts w:ascii="Arial" w:hAnsi="Arial" w:cs="Arial"/>
                <w:szCs w:val="22"/>
              </w:rPr>
              <w:t>o(s)</w:t>
            </w:r>
            <w:r w:rsidRPr="004877FB">
              <w:rPr>
                <w:rFonts w:ascii="Arial" w:hAnsi="Arial" w:cs="Arial"/>
                <w:szCs w:val="22"/>
              </w:rPr>
              <w:t xml:space="preserve"> justificado</w:t>
            </w:r>
            <w:r w:rsidR="00E86066" w:rsidRPr="004877FB">
              <w:rPr>
                <w:rFonts w:ascii="Arial" w:hAnsi="Arial" w:cs="Arial"/>
                <w:szCs w:val="22"/>
              </w:rPr>
              <w:t>(s)</w:t>
            </w:r>
            <w:r w:rsidRPr="004877FB">
              <w:rPr>
                <w:rFonts w:ascii="Arial" w:hAnsi="Arial" w:cs="Arial"/>
                <w:szCs w:val="22"/>
              </w:rPr>
              <w:t xml:space="preserve">: </w:t>
            </w:r>
          </w:p>
        </w:tc>
      </w:tr>
      <w:tr w:rsidR="00B84798" w:rsidRPr="004877FB" w:rsidTr="003A07B4">
        <w:trPr>
          <w:jc w:val="center"/>
        </w:trPr>
        <w:tc>
          <w:tcPr>
            <w:tcW w:w="9778" w:type="dxa"/>
            <w:gridSpan w:val="2"/>
          </w:tcPr>
          <w:p w:rsidR="00B84798" w:rsidRPr="004877FB" w:rsidRDefault="00B84798" w:rsidP="00B84798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cs="Arial"/>
                <w:b/>
                <w:sz w:val="22"/>
                <w:szCs w:val="22"/>
              </w:rPr>
            </w:pPr>
            <w:r w:rsidRPr="004877FB">
              <w:rPr>
                <w:rFonts w:cs="Arial"/>
                <w:b/>
                <w:sz w:val="22"/>
                <w:szCs w:val="22"/>
              </w:rPr>
              <w:t xml:space="preserve">RECURSO do resultado: </w:t>
            </w:r>
          </w:p>
          <w:p w:rsidR="00B84798" w:rsidRPr="004877FB" w:rsidRDefault="00B84798" w:rsidP="00B84798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cs="Arial"/>
                <w:sz w:val="22"/>
                <w:szCs w:val="22"/>
              </w:rPr>
            </w:pPr>
            <w:proofErr w:type="gramStart"/>
            <w:r w:rsidRPr="004877FB">
              <w:rPr>
                <w:rFonts w:cs="Arial"/>
                <w:sz w:val="22"/>
                <w:szCs w:val="22"/>
              </w:rPr>
              <w:t xml:space="preserve">(   </w:t>
            </w:r>
            <w:proofErr w:type="gramEnd"/>
            <w:r w:rsidRPr="004877FB">
              <w:rPr>
                <w:rFonts w:cs="Arial"/>
                <w:sz w:val="22"/>
                <w:szCs w:val="22"/>
              </w:rPr>
              <w:t xml:space="preserve">) </w:t>
            </w:r>
            <w:r w:rsidR="00466246" w:rsidRPr="004877FB">
              <w:rPr>
                <w:rFonts w:cs="Arial"/>
                <w:sz w:val="22"/>
                <w:szCs w:val="22"/>
              </w:rPr>
              <w:t>Projeto</w:t>
            </w:r>
          </w:p>
          <w:p w:rsidR="00B84798" w:rsidRPr="004877FB" w:rsidRDefault="00B84798" w:rsidP="00B84798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cs="Arial"/>
                <w:sz w:val="22"/>
                <w:szCs w:val="22"/>
              </w:rPr>
            </w:pPr>
          </w:p>
          <w:p w:rsidR="00B84798" w:rsidRPr="004877FB" w:rsidRDefault="00B84798" w:rsidP="00B84798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cs="Arial"/>
                <w:sz w:val="22"/>
                <w:szCs w:val="22"/>
              </w:rPr>
            </w:pPr>
          </w:p>
          <w:p w:rsidR="00B84798" w:rsidRPr="004877FB" w:rsidRDefault="00B84798" w:rsidP="00B84798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cs="Arial"/>
                <w:sz w:val="22"/>
                <w:szCs w:val="22"/>
              </w:rPr>
            </w:pPr>
          </w:p>
          <w:p w:rsidR="00B84798" w:rsidRPr="004877FB" w:rsidRDefault="00B84798" w:rsidP="00B84798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cs="Arial"/>
                <w:sz w:val="22"/>
                <w:szCs w:val="22"/>
              </w:rPr>
            </w:pPr>
          </w:p>
          <w:p w:rsidR="00B84798" w:rsidRPr="004877FB" w:rsidRDefault="00B84798" w:rsidP="00B84798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cs="Arial"/>
                <w:sz w:val="22"/>
                <w:szCs w:val="22"/>
              </w:rPr>
            </w:pPr>
          </w:p>
          <w:p w:rsidR="00B84798" w:rsidRPr="004877FB" w:rsidRDefault="00B84798" w:rsidP="00B84798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cs="Arial"/>
                <w:sz w:val="22"/>
                <w:szCs w:val="22"/>
              </w:rPr>
            </w:pPr>
          </w:p>
        </w:tc>
      </w:tr>
      <w:tr w:rsidR="00B84798" w:rsidRPr="004877FB" w:rsidTr="003A07B4">
        <w:trPr>
          <w:jc w:val="center"/>
        </w:trPr>
        <w:tc>
          <w:tcPr>
            <w:tcW w:w="9778" w:type="dxa"/>
            <w:gridSpan w:val="2"/>
          </w:tcPr>
          <w:p w:rsidR="00B84798" w:rsidRPr="004877FB" w:rsidRDefault="00B84798" w:rsidP="00B84798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cs="Arial"/>
                <w:b/>
                <w:sz w:val="22"/>
                <w:szCs w:val="22"/>
              </w:rPr>
            </w:pPr>
            <w:r w:rsidRPr="004877FB">
              <w:rPr>
                <w:rFonts w:cs="Arial"/>
                <w:b/>
                <w:sz w:val="22"/>
                <w:szCs w:val="22"/>
              </w:rPr>
              <w:t xml:space="preserve">RECURSO do resultado: </w:t>
            </w:r>
          </w:p>
          <w:p w:rsidR="00B84798" w:rsidRPr="004877FB" w:rsidRDefault="00B84798" w:rsidP="00B84798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cs="Arial"/>
                <w:sz w:val="22"/>
                <w:szCs w:val="22"/>
              </w:rPr>
            </w:pPr>
            <w:proofErr w:type="gramStart"/>
            <w:r w:rsidRPr="004877FB">
              <w:rPr>
                <w:rFonts w:cs="Arial"/>
                <w:sz w:val="22"/>
                <w:szCs w:val="22"/>
              </w:rPr>
              <w:t xml:space="preserve">(   </w:t>
            </w:r>
            <w:proofErr w:type="gramEnd"/>
            <w:r w:rsidRPr="004877FB">
              <w:rPr>
                <w:rFonts w:cs="Arial"/>
                <w:sz w:val="22"/>
                <w:szCs w:val="22"/>
              </w:rPr>
              <w:t xml:space="preserve">) </w:t>
            </w:r>
            <w:r w:rsidR="00466246" w:rsidRPr="004877FB">
              <w:rPr>
                <w:rFonts w:cs="Arial"/>
                <w:sz w:val="22"/>
                <w:szCs w:val="22"/>
              </w:rPr>
              <w:t xml:space="preserve">Produção Científica </w:t>
            </w:r>
          </w:p>
          <w:p w:rsidR="00B84798" w:rsidRPr="004877FB" w:rsidRDefault="00B84798" w:rsidP="00B84798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cs="Arial"/>
                <w:sz w:val="22"/>
                <w:szCs w:val="22"/>
              </w:rPr>
            </w:pPr>
          </w:p>
          <w:p w:rsidR="00B84798" w:rsidRPr="004877FB" w:rsidRDefault="00B84798" w:rsidP="00B84798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cs="Arial"/>
                <w:sz w:val="22"/>
                <w:szCs w:val="22"/>
              </w:rPr>
            </w:pPr>
          </w:p>
          <w:p w:rsidR="00B84798" w:rsidRPr="004877FB" w:rsidRDefault="00B84798" w:rsidP="00B84798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cs="Arial"/>
                <w:sz w:val="22"/>
                <w:szCs w:val="22"/>
              </w:rPr>
            </w:pPr>
          </w:p>
          <w:p w:rsidR="00B84798" w:rsidRPr="004877FB" w:rsidRDefault="00B84798" w:rsidP="00B84798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cs="Arial"/>
                <w:sz w:val="22"/>
                <w:szCs w:val="22"/>
              </w:rPr>
            </w:pPr>
          </w:p>
          <w:p w:rsidR="00B84798" w:rsidRPr="004877FB" w:rsidRDefault="00B84798" w:rsidP="00B84798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cs="Arial"/>
                <w:sz w:val="22"/>
                <w:szCs w:val="22"/>
              </w:rPr>
            </w:pPr>
          </w:p>
          <w:p w:rsidR="00B84798" w:rsidRPr="004877FB" w:rsidRDefault="00B84798" w:rsidP="00B84798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cs="Arial"/>
                <w:sz w:val="22"/>
                <w:szCs w:val="22"/>
              </w:rPr>
            </w:pPr>
          </w:p>
        </w:tc>
      </w:tr>
      <w:tr w:rsidR="00B84798" w:rsidRPr="004877FB" w:rsidTr="003A07B4">
        <w:trPr>
          <w:jc w:val="center"/>
        </w:trPr>
        <w:tc>
          <w:tcPr>
            <w:tcW w:w="9778" w:type="dxa"/>
            <w:gridSpan w:val="2"/>
          </w:tcPr>
          <w:p w:rsidR="00B84798" w:rsidRPr="004877FB" w:rsidRDefault="00B84798" w:rsidP="00B84798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sz w:val="22"/>
                <w:szCs w:val="22"/>
              </w:rPr>
            </w:pPr>
            <w:r w:rsidRPr="004877FB">
              <w:rPr>
                <w:rFonts w:cs="Arial"/>
                <w:b/>
                <w:sz w:val="22"/>
                <w:szCs w:val="22"/>
              </w:rPr>
              <w:t xml:space="preserve">Data: </w:t>
            </w:r>
          </w:p>
        </w:tc>
      </w:tr>
      <w:tr w:rsidR="00B84798" w:rsidRPr="004877FB" w:rsidTr="003A07B4">
        <w:trPr>
          <w:jc w:val="center"/>
        </w:trPr>
        <w:tc>
          <w:tcPr>
            <w:tcW w:w="9778" w:type="dxa"/>
            <w:gridSpan w:val="2"/>
          </w:tcPr>
          <w:p w:rsidR="00B84798" w:rsidRPr="004877FB" w:rsidRDefault="00B84798" w:rsidP="00B84798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sz w:val="22"/>
                <w:szCs w:val="22"/>
              </w:rPr>
            </w:pPr>
            <w:r w:rsidRPr="004877FB">
              <w:rPr>
                <w:rFonts w:cs="Arial"/>
                <w:b/>
                <w:sz w:val="22"/>
                <w:szCs w:val="22"/>
              </w:rPr>
              <w:t>Assinatura do Candidato:</w:t>
            </w:r>
          </w:p>
        </w:tc>
      </w:tr>
    </w:tbl>
    <w:p w:rsidR="00B84798" w:rsidRPr="004877FB" w:rsidRDefault="00B84798" w:rsidP="000E76DC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cs="Arial"/>
          <w:sz w:val="22"/>
          <w:szCs w:val="22"/>
        </w:rPr>
      </w:pPr>
    </w:p>
    <w:sectPr w:rsidR="00B84798" w:rsidRPr="004877FB" w:rsidSect="001F2AC7">
      <w:headerReference w:type="default" r:id="rId8"/>
      <w:pgSz w:w="11906" w:h="16838" w:code="9"/>
      <w:pgMar w:top="1021" w:right="454" w:bottom="1021" w:left="454" w:header="709" w:footer="709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596369F" w15:done="0"/>
  <w15:commentEx w15:paraId="7EBA4262" w15:done="0"/>
  <w15:commentEx w15:paraId="4A91948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596369F" w16cid:durableId="2278D42F"/>
  <w16cid:commentId w16cid:paraId="7EBA4262" w16cid:durableId="2278D45E"/>
  <w16cid:commentId w16cid:paraId="4A919486" w16cid:durableId="2278D532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431E5" w:rsidRDefault="00F431E5">
      <w:r>
        <w:separator/>
      </w:r>
    </w:p>
  </w:endnote>
  <w:endnote w:type="continuationSeparator" w:id="0">
    <w:p w:rsidR="00F431E5" w:rsidRDefault="00F431E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431E5" w:rsidRDefault="00F431E5">
      <w:r>
        <w:separator/>
      </w:r>
    </w:p>
  </w:footnote>
  <w:footnote w:type="continuationSeparator" w:id="0">
    <w:p w:rsidR="00F431E5" w:rsidRDefault="00F431E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84798" w:rsidRDefault="00B84798">
    <w:pPr>
      <w:pStyle w:val="Cabealho"/>
    </w:pPr>
  </w:p>
  <w:tbl>
    <w:tblPr>
      <w:tblW w:w="0" w:type="auto"/>
      <w:tblInd w:w="70" w:type="dxa"/>
      <w:tblLayout w:type="fixed"/>
      <w:tblCellMar>
        <w:left w:w="70" w:type="dxa"/>
        <w:right w:w="70" w:type="dxa"/>
      </w:tblCellMar>
      <w:tblLook w:val="0000"/>
    </w:tblPr>
    <w:tblGrid>
      <w:gridCol w:w="1418"/>
      <w:gridCol w:w="7796"/>
    </w:tblGrid>
    <w:tr w:rsidR="00B84798" w:rsidTr="006D05A4">
      <w:trPr>
        <w:trHeight w:val="1425"/>
      </w:trPr>
      <w:tc>
        <w:tcPr>
          <w:tcW w:w="1418" w:type="dxa"/>
          <w:tcBorders>
            <w:bottom w:val="double" w:sz="2" w:space="0" w:color="000000"/>
          </w:tcBorders>
        </w:tcPr>
        <w:p w:rsidR="00B84798" w:rsidRDefault="00B84798" w:rsidP="006D05A4">
          <w:pPr>
            <w:snapToGrid w:val="0"/>
            <w:jc w:val="center"/>
            <w:rPr>
              <w:sz w:val="16"/>
            </w:rPr>
          </w:pPr>
          <w:r>
            <w:rPr>
              <w:noProof/>
            </w:rPr>
            <w:drawing>
              <wp:inline distT="0" distB="0" distL="0" distR="0">
                <wp:extent cx="721360" cy="839470"/>
                <wp:effectExtent l="19050" t="0" r="2540" b="0"/>
                <wp:docPr id="2" name="Imagem 2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2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1360" cy="839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796" w:type="dxa"/>
          <w:tcBorders>
            <w:bottom w:val="double" w:sz="2" w:space="0" w:color="000000"/>
          </w:tcBorders>
        </w:tcPr>
        <w:p w:rsidR="00B84798" w:rsidRDefault="00B84798" w:rsidP="006D05A4">
          <w:pPr>
            <w:snapToGrid w:val="0"/>
            <w:rPr>
              <w:sz w:val="16"/>
            </w:rPr>
          </w:pPr>
        </w:p>
        <w:p w:rsidR="00B84798" w:rsidRDefault="00B84798" w:rsidP="006D05A4">
          <w:pPr>
            <w:spacing w:line="360" w:lineRule="auto"/>
            <w:rPr>
              <w:rFonts w:ascii="Tahoma" w:hAnsi="Tahoma" w:cs="Tahoma"/>
              <w:b/>
              <w:sz w:val="16"/>
            </w:rPr>
          </w:pPr>
          <w:r>
            <w:rPr>
              <w:rFonts w:ascii="Tahoma" w:hAnsi="Tahoma" w:cs="Tahoma"/>
              <w:b/>
              <w:sz w:val="16"/>
            </w:rPr>
            <w:t>MINISTÉRIO DA SAÚDE</w:t>
          </w:r>
        </w:p>
        <w:p w:rsidR="00B84798" w:rsidRDefault="00B84798" w:rsidP="006D05A4">
          <w:pPr>
            <w:spacing w:line="360" w:lineRule="auto"/>
            <w:rPr>
              <w:rFonts w:ascii="Tahoma" w:hAnsi="Tahoma" w:cs="Tahoma"/>
              <w:b/>
              <w:sz w:val="16"/>
            </w:rPr>
          </w:pPr>
          <w:r>
            <w:rPr>
              <w:rFonts w:ascii="Tahoma" w:hAnsi="Tahoma" w:cs="Tahoma"/>
              <w:b/>
              <w:sz w:val="16"/>
            </w:rPr>
            <w:t>FUNDAÇÃO OSWALDO CRUZ</w:t>
          </w:r>
        </w:p>
        <w:p w:rsidR="00B84798" w:rsidRDefault="00B84798" w:rsidP="006D05A4">
          <w:pPr>
            <w:spacing w:line="360" w:lineRule="auto"/>
            <w:rPr>
              <w:rFonts w:ascii="Tahoma" w:hAnsi="Tahoma" w:cs="Tahoma"/>
              <w:b/>
              <w:sz w:val="16"/>
            </w:rPr>
          </w:pPr>
          <w:r>
            <w:rPr>
              <w:rFonts w:ascii="Tahoma" w:hAnsi="Tahoma" w:cs="Tahoma"/>
              <w:b/>
              <w:sz w:val="16"/>
            </w:rPr>
            <w:t>Instituto René Rachou – FIOCRUZ MINAS</w:t>
          </w:r>
        </w:p>
        <w:p w:rsidR="00B84798" w:rsidRPr="00C931DD" w:rsidRDefault="00B84798" w:rsidP="006D05A4">
          <w:pPr>
            <w:spacing w:line="360" w:lineRule="auto"/>
            <w:rPr>
              <w:rFonts w:ascii="Tahoma" w:hAnsi="Tahoma" w:cs="Tahoma"/>
              <w:b/>
              <w:sz w:val="18"/>
              <w:szCs w:val="18"/>
            </w:rPr>
          </w:pPr>
          <w:r w:rsidRPr="00C931DD">
            <w:rPr>
              <w:rFonts w:ascii="Tahoma" w:hAnsi="Tahoma" w:cs="Tahoma"/>
              <w:b/>
              <w:sz w:val="18"/>
              <w:szCs w:val="18"/>
            </w:rPr>
            <w:t xml:space="preserve">Programa de Pós-Graduação em Ciências da Saúde </w:t>
          </w:r>
        </w:p>
      </w:tc>
    </w:tr>
  </w:tbl>
  <w:p w:rsidR="00B84798" w:rsidRDefault="00B84798" w:rsidP="00D16F44">
    <w:pPr>
      <w:pStyle w:val="Cabealh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1D"/>
    <w:multiLevelType w:val="multilevel"/>
    <w:tmpl w:val="7F08BF2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0000003"/>
    <w:multiLevelType w:val="multilevel"/>
    <w:tmpl w:val="00000003"/>
    <w:name w:val="WW8Num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">
    <w:nsid w:val="069C3CBB"/>
    <w:multiLevelType w:val="hybridMultilevel"/>
    <w:tmpl w:val="464C5EB4"/>
    <w:lvl w:ilvl="0" w:tplc="0416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B6265EA"/>
    <w:multiLevelType w:val="multilevel"/>
    <w:tmpl w:val="1FDEF7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0D077E1D"/>
    <w:multiLevelType w:val="hybridMultilevel"/>
    <w:tmpl w:val="54885E32"/>
    <w:lvl w:ilvl="0" w:tplc="CA3258AC">
      <w:numFmt w:val="bullet"/>
      <w:lvlText w:val=""/>
      <w:lvlJc w:val="left"/>
      <w:pPr>
        <w:ind w:left="1065" w:hanging="360"/>
      </w:pPr>
      <w:rPr>
        <w:rFonts w:ascii="Symbol" w:eastAsia="Times New Roman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5">
    <w:nsid w:val="168A73BE"/>
    <w:multiLevelType w:val="hybridMultilevel"/>
    <w:tmpl w:val="302A1C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89A060C"/>
    <w:multiLevelType w:val="hybridMultilevel"/>
    <w:tmpl w:val="EBCEF6F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39C4FB3"/>
    <w:multiLevelType w:val="multilevel"/>
    <w:tmpl w:val="77E60C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25E02BB3"/>
    <w:multiLevelType w:val="hybridMultilevel"/>
    <w:tmpl w:val="F07E9E56"/>
    <w:lvl w:ilvl="0" w:tplc="45B46EA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6EA163D"/>
    <w:multiLevelType w:val="hybridMultilevel"/>
    <w:tmpl w:val="A592599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EAF2058"/>
    <w:multiLevelType w:val="multilevel"/>
    <w:tmpl w:val="0E6CA0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304E4BB3"/>
    <w:multiLevelType w:val="hybridMultilevel"/>
    <w:tmpl w:val="24C61C6E"/>
    <w:lvl w:ilvl="0" w:tplc="45B46EA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8DB67DA"/>
    <w:multiLevelType w:val="hybridMultilevel"/>
    <w:tmpl w:val="C062017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A4358CD"/>
    <w:multiLevelType w:val="multilevel"/>
    <w:tmpl w:val="0E6CA0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46A27ADB"/>
    <w:multiLevelType w:val="hybridMultilevel"/>
    <w:tmpl w:val="DFC29680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478B67FE"/>
    <w:multiLevelType w:val="multilevel"/>
    <w:tmpl w:val="9B163C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56387359"/>
    <w:multiLevelType w:val="hybridMultilevel"/>
    <w:tmpl w:val="DE5C14C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B3418D0"/>
    <w:multiLevelType w:val="hybridMultilevel"/>
    <w:tmpl w:val="1036608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865423C"/>
    <w:multiLevelType w:val="hybridMultilevel"/>
    <w:tmpl w:val="50F05A2E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711F0CA7"/>
    <w:multiLevelType w:val="multilevel"/>
    <w:tmpl w:val="16D444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76D929C3"/>
    <w:multiLevelType w:val="hybridMultilevel"/>
    <w:tmpl w:val="15FCD62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B0B24AB"/>
    <w:multiLevelType w:val="multilevel"/>
    <w:tmpl w:val="FF5AE9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7BFC58E6"/>
    <w:multiLevelType w:val="hybridMultilevel"/>
    <w:tmpl w:val="38BA9EC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7"/>
  </w:num>
  <w:num w:numId="3">
    <w:abstractNumId w:val="19"/>
  </w:num>
  <w:num w:numId="4">
    <w:abstractNumId w:val="13"/>
  </w:num>
  <w:num w:numId="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</w:num>
  <w:num w:numId="8">
    <w:abstractNumId w:val="2"/>
  </w:num>
  <w:num w:numId="9">
    <w:abstractNumId w:val="20"/>
  </w:num>
  <w:num w:numId="10">
    <w:abstractNumId w:val="5"/>
  </w:num>
  <w:num w:numId="11">
    <w:abstractNumId w:val="16"/>
  </w:num>
  <w:num w:numId="12">
    <w:abstractNumId w:val="9"/>
  </w:num>
  <w:num w:numId="13">
    <w:abstractNumId w:val="6"/>
  </w:num>
  <w:num w:numId="14">
    <w:abstractNumId w:val="1"/>
  </w:num>
  <w:num w:numId="15">
    <w:abstractNumId w:val="10"/>
  </w:num>
  <w:num w:numId="16">
    <w:abstractNumId w:val="18"/>
  </w:num>
  <w:num w:numId="17">
    <w:abstractNumId w:val="17"/>
  </w:num>
  <w:num w:numId="18">
    <w:abstractNumId w:val="0"/>
  </w:num>
  <w:num w:numId="19">
    <w:abstractNumId w:val="14"/>
  </w:num>
  <w:num w:numId="20">
    <w:abstractNumId w:val="12"/>
  </w:num>
  <w:num w:numId="21">
    <w:abstractNumId w:val="22"/>
  </w:num>
  <w:num w:numId="22">
    <w:abstractNumId w:val="8"/>
  </w:num>
  <w:num w:numId="23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ndréa Teixeira de Carvalho">
    <w15:presenceInfo w15:providerId="AD" w15:userId="S::andrea.teixeira@fiocruz.br::96ffe8e1-f477-47c0-bb81-c8d062bc70c3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stylePaneFormatFilter w:val="3F01"/>
  <w:defaultTabStop w:val="708"/>
  <w:hyphenationZone w:val="425"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DO2tDQxNbcwMzGwMDRT0lEKTi0uzszPAykwqgUAIwEbBiwAAAA="/>
  </w:docVars>
  <w:rsids>
    <w:rsidRoot w:val="00293312"/>
    <w:rsid w:val="00000E46"/>
    <w:rsid w:val="000010B9"/>
    <w:rsid w:val="000049CA"/>
    <w:rsid w:val="00007708"/>
    <w:rsid w:val="000079FA"/>
    <w:rsid w:val="00015D3E"/>
    <w:rsid w:val="00017096"/>
    <w:rsid w:val="00024A9B"/>
    <w:rsid w:val="00026DFB"/>
    <w:rsid w:val="00030EC8"/>
    <w:rsid w:val="0003337E"/>
    <w:rsid w:val="00034F97"/>
    <w:rsid w:val="00040C5D"/>
    <w:rsid w:val="00040CD0"/>
    <w:rsid w:val="00040D5B"/>
    <w:rsid w:val="0004345F"/>
    <w:rsid w:val="00046F6D"/>
    <w:rsid w:val="00047E6D"/>
    <w:rsid w:val="000501CA"/>
    <w:rsid w:val="0005059D"/>
    <w:rsid w:val="000522B5"/>
    <w:rsid w:val="00053921"/>
    <w:rsid w:val="00056E23"/>
    <w:rsid w:val="0005708A"/>
    <w:rsid w:val="00066BFA"/>
    <w:rsid w:val="00073EA1"/>
    <w:rsid w:val="00077641"/>
    <w:rsid w:val="000828B3"/>
    <w:rsid w:val="0008447F"/>
    <w:rsid w:val="00086249"/>
    <w:rsid w:val="00086535"/>
    <w:rsid w:val="00086C77"/>
    <w:rsid w:val="00090C05"/>
    <w:rsid w:val="00093B56"/>
    <w:rsid w:val="00094372"/>
    <w:rsid w:val="000952B7"/>
    <w:rsid w:val="000956EB"/>
    <w:rsid w:val="00097FD1"/>
    <w:rsid w:val="000A08D5"/>
    <w:rsid w:val="000A5D8F"/>
    <w:rsid w:val="000A5F48"/>
    <w:rsid w:val="000B457E"/>
    <w:rsid w:val="000B49B5"/>
    <w:rsid w:val="000B6480"/>
    <w:rsid w:val="000C23B5"/>
    <w:rsid w:val="000D104C"/>
    <w:rsid w:val="000D25C0"/>
    <w:rsid w:val="000D59F6"/>
    <w:rsid w:val="000D674A"/>
    <w:rsid w:val="000E2294"/>
    <w:rsid w:val="000E76DC"/>
    <w:rsid w:val="000F0044"/>
    <w:rsid w:val="000F01B0"/>
    <w:rsid w:val="000F20B9"/>
    <w:rsid w:val="000F2BA7"/>
    <w:rsid w:val="000F6CB7"/>
    <w:rsid w:val="000F7304"/>
    <w:rsid w:val="00100DF5"/>
    <w:rsid w:val="0010159E"/>
    <w:rsid w:val="00102508"/>
    <w:rsid w:val="00102C89"/>
    <w:rsid w:val="00105022"/>
    <w:rsid w:val="001053AF"/>
    <w:rsid w:val="001058A0"/>
    <w:rsid w:val="00107A32"/>
    <w:rsid w:val="0011110D"/>
    <w:rsid w:val="001111CA"/>
    <w:rsid w:val="00111E5A"/>
    <w:rsid w:val="00113F60"/>
    <w:rsid w:val="001142C2"/>
    <w:rsid w:val="00117DA3"/>
    <w:rsid w:val="00123D77"/>
    <w:rsid w:val="001257F8"/>
    <w:rsid w:val="001400F0"/>
    <w:rsid w:val="0014324A"/>
    <w:rsid w:val="00143551"/>
    <w:rsid w:val="00144993"/>
    <w:rsid w:val="001454F3"/>
    <w:rsid w:val="00145774"/>
    <w:rsid w:val="00146DD5"/>
    <w:rsid w:val="001504D0"/>
    <w:rsid w:val="00152812"/>
    <w:rsid w:val="001529C7"/>
    <w:rsid w:val="001569E2"/>
    <w:rsid w:val="001622F4"/>
    <w:rsid w:val="00163B16"/>
    <w:rsid w:val="0016668A"/>
    <w:rsid w:val="00166DCE"/>
    <w:rsid w:val="001679EB"/>
    <w:rsid w:val="00174228"/>
    <w:rsid w:val="0017597A"/>
    <w:rsid w:val="001804C7"/>
    <w:rsid w:val="00180BFE"/>
    <w:rsid w:val="00181E17"/>
    <w:rsid w:val="001827EA"/>
    <w:rsid w:val="001842A5"/>
    <w:rsid w:val="0018603E"/>
    <w:rsid w:val="0019014A"/>
    <w:rsid w:val="001918CB"/>
    <w:rsid w:val="0019207F"/>
    <w:rsid w:val="00192092"/>
    <w:rsid w:val="001930A6"/>
    <w:rsid w:val="001939BF"/>
    <w:rsid w:val="0019737A"/>
    <w:rsid w:val="0019747E"/>
    <w:rsid w:val="001A11FF"/>
    <w:rsid w:val="001A3D06"/>
    <w:rsid w:val="001A4365"/>
    <w:rsid w:val="001B7E54"/>
    <w:rsid w:val="001C003C"/>
    <w:rsid w:val="001C3594"/>
    <w:rsid w:val="001D2533"/>
    <w:rsid w:val="001D3A84"/>
    <w:rsid w:val="001E1870"/>
    <w:rsid w:val="001E21D0"/>
    <w:rsid w:val="001E4BAE"/>
    <w:rsid w:val="001F2AC7"/>
    <w:rsid w:val="001F35BC"/>
    <w:rsid w:val="001F7037"/>
    <w:rsid w:val="001F723E"/>
    <w:rsid w:val="00200AC7"/>
    <w:rsid w:val="002020D9"/>
    <w:rsid w:val="00202B90"/>
    <w:rsid w:val="002041E9"/>
    <w:rsid w:val="00205574"/>
    <w:rsid w:val="002123BF"/>
    <w:rsid w:val="00212CC5"/>
    <w:rsid w:val="00214585"/>
    <w:rsid w:val="002239B4"/>
    <w:rsid w:val="002271BF"/>
    <w:rsid w:val="00231C7A"/>
    <w:rsid w:val="00231F90"/>
    <w:rsid w:val="00236A9C"/>
    <w:rsid w:val="00236AC2"/>
    <w:rsid w:val="002424CA"/>
    <w:rsid w:val="00245F18"/>
    <w:rsid w:val="00246015"/>
    <w:rsid w:val="0024682D"/>
    <w:rsid w:val="002505F3"/>
    <w:rsid w:val="002511F9"/>
    <w:rsid w:val="00255974"/>
    <w:rsid w:val="00257BCA"/>
    <w:rsid w:val="00257E58"/>
    <w:rsid w:val="00260EDD"/>
    <w:rsid w:val="00261A8A"/>
    <w:rsid w:val="00262E99"/>
    <w:rsid w:val="002652E2"/>
    <w:rsid w:val="00265BED"/>
    <w:rsid w:val="00267551"/>
    <w:rsid w:val="002758FF"/>
    <w:rsid w:val="00276EE8"/>
    <w:rsid w:val="00277470"/>
    <w:rsid w:val="00277637"/>
    <w:rsid w:val="00277A09"/>
    <w:rsid w:val="00282F75"/>
    <w:rsid w:val="002871B4"/>
    <w:rsid w:val="00290151"/>
    <w:rsid w:val="00290EE2"/>
    <w:rsid w:val="00291481"/>
    <w:rsid w:val="002932FA"/>
    <w:rsid w:val="00293312"/>
    <w:rsid w:val="00294A47"/>
    <w:rsid w:val="002A06C2"/>
    <w:rsid w:val="002A1E03"/>
    <w:rsid w:val="002A2C5B"/>
    <w:rsid w:val="002A32B2"/>
    <w:rsid w:val="002A3CF9"/>
    <w:rsid w:val="002A5C7C"/>
    <w:rsid w:val="002A6636"/>
    <w:rsid w:val="002B5031"/>
    <w:rsid w:val="002B649C"/>
    <w:rsid w:val="002B6856"/>
    <w:rsid w:val="002B783C"/>
    <w:rsid w:val="002C3E41"/>
    <w:rsid w:val="002C437B"/>
    <w:rsid w:val="002C6867"/>
    <w:rsid w:val="002D1346"/>
    <w:rsid w:val="002D2DF1"/>
    <w:rsid w:val="002D3044"/>
    <w:rsid w:val="002D54DC"/>
    <w:rsid w:val="002E0BD6"/>
    <w:rsid w:val="002E24E5"/>
    <w:rsid w:val="002E2594"/>
    <w:rsid w:val="002E2D5A"/>
    <w:rsid w:val="002E31BB"/>
    <w:rsid w:val="002E674D"/>
    <w:rsid w:val="002E6FA4"/>
    <w:rsid w:val="002F4181"/>
    <w:rsid w:val="002F7C92"/>
    <w:rsid w:val="003012E1"/>
    <w:rsid w:val="003036C2"/>
    <w:rsid w:val="00306C0F"/>
    <w:rsid w:val="003074B4"/>
    <w:rsid w:val="00310176"/>
    <w:rsid w:val="00310A7D"/>
    <w:rsid w:val="003115FF"/>
    <w:rsid w:val="003141C7"/>
    <w:rsid w:val="003142D0"/>
    <w:rsid w:val="003146FD"/>
    <w:rsid w:val="00314B49"/>
    <w:rsid w:val="00314DB5"/>
    <w:rsid w:val="003156EB"/>
    <w:rsid w:val="00316A07"/>
    <w:rsid w:val="00316B13"/>
    <w:rsid w:val="00320694"/>
    <w:rsid w:val="003246BD"/>
    <w:rsid w:val="00325982"/>
    <w:rsid w:val="00325F4E"/>
    <w:rsid w:val="003272E2"/>
    <w:rsid w:val="00331166"/>
    <w:rsid w:val="00331D30"/>
    <w:rsid w:val="00335028"/>
    <w:rsid w:val="003358AC"/>
    <w:rsid w:val="00341E95"/>
    <w:rsid w:val="003429F4"/>
    <w:rsid w:val="003439AE"/>
    <w:rsid w:val="00343A28"/>
    <w:rsid w:val="00344FCB"/>
    <w:rsid w:val="0034692B"/>
    <w:rsid w:val="0034799D"/>
    <w:rsid w:val="00351EF9"/>
    <w:rsid w:val="00355FBB"/>
    <w:rsid w:val="00364CCE"/>
    <w:rsid w:val="00365ADC"/>
    <w:rsid w:val="003718F2"/>
    <w:rsid w:val="00372D08"/>
    <w:rsid w:val="0038064F"/>
    <w:rsid w:val="0038090D"/>
    <w:rsid w:val="00382317"/>
    <w:rsid w:val="0038644B"/>
    <w:rsid w:val="003922BF"/>
    <w:rsid w:val="0039373E"/>
    <w:rsid w:val="00395198"/>
    <w:rsid w:val="003968A9"/>
    <w:rsid w:val="00397CF3"/>
    <w:rsid w:val="003A01DA"/>
    <w:rsid w:val="003A07B4"/>
    <w:rsid w:val="003A4066"/>
    <w:rsid w:val="003A4859"/>
    <w:rsid w:val="003A72E4"/>
    <w:rsid w:val="003A739D"/>
    <w:rsid w:val="003A7636"/>
    <w:rsid w:val="003A7A3D"/>
    <w:rsid w:val="003B14B4"/>
    <w:rsid w:val="003B3E34"/>
    <w:rsid w:val="003B7048"/>
    <w:rsid w:val="003C05B7"/>
    <w:rsid w:val="003C1161"/>
    <w:rsid w:val="003C2EC4"/>
    <w:rsid w:val="003C5716"/>
    <w:rsid w:val="003C5C81"/>
    <w:rsid w:val="003C7035"/>
    <w:rsid w:val="003D03ED"/>
    <w:rsid w:val="003D09BC"/>
    <w:rsid w:val="003D50DE"/>
    <w:rsid w:val="003E0946"/>
    <w:rsid w:val="003E26D4"/>
    <w:rsid w:val="003E364A"/>
    <w:rsid w:val="003E7910"/>
    <w:rsid w:val="003F25F4"/>
    <w:rsid w:val="00401056"/>
    <w:rsid w:val="0040426C"/>
    <w:rsid w:val="004060DF"/>
    <w:rsid w:val="00406468"/>
    <w:rsid w:val="00406AE2"/>
    <w:rsid w:val="00406BBC"/>
    <w:rsid w:val="00407D01"/>
    <w:rsid w:val="00410FED"/>
    <w:rsid w:val="00416396"/>
    <w:rsid w:val="00416C3B"/>
    <w:rsid w:val="00417476"/>
    <w:rsid w:val="004238AE"/>
    <w:rsid w:val="00426AB9"/>
    <w:rsid w:val="00430B16"/>
    <w:rsid w:val="004332BE"/>
    <w:rsid w:val="00437C0F"/>
    <w:rsid w:val="00437E2B"/>
    <w:rsid w:val="00437EE6"/>
    <w:rsid w:val="00442CCE"/>
    <w:rsid w:val="004455FA"/>
    <w:rsid w:val="00446E03"/>
    <w:rsid w:val="004521E3"/>
    <w:rsid w:val="00453A63"/>
    <w:rsid w:val="00454F8F"/>
    <w:rsid w:val="00457135"/>
    <w:rsid w:val="0045728E"/>
    <w:rsid w:val="00464340"/>
    <w:rsid w:val="00465A3F"/>
    <w:rsid w:val="00465AB4"/>
    <w:rsid w:val="004661BD"/>
    <w:rsid w:val="00466246"/>
    <w:rsid w:val="00470564"/>
    <w:rsid w:val="00471C08"/>
    <w:rsid w:val="004726F1"/>
    <w:rsid w:val="00480451"/>
    <w:rsid w:val="004806B8"/>
    <w:rsid w:val="004809CC"/>
    <w:rsid w:val="004838F7"/>
    <w:rsid w:val="004877FB"/>
    <w:rsid w:val="00487F26"/>
    <w:rsid w:val="004902BC"/>
    <w:rsid w:val="00490470"/>
    <w:rsid w:val="0049361B"/>
    <w:rsid w:val="004938AF"/>
    <w:rsid w:val="00496B56"/>
    <w:rsid w:val="00497707"/>
    <w:rsid w:val="00497C03"/>
    <w:rsid w:val="004A2C67"/>
    <w:rsid w:val="004A4662"/>
    <w:rsid w:val="004A4744"/>
    <w:rsid w:val="004A55A3"/>
    <w:rsid w:val="004B119E"/>
    <w:rsid w:val="004B445B"/>
    <w:rsid w:val="004B7E66"/>
    <w:rsid w:val="004C312C"/>
    <w:rsid w:val="004C4443"/>
    <w:rsid w:val="004D0B8A"/>
    <w:rsid w:val="004D1691"/>
    <w:rsid w:val="004D1EC7"/>
    <w:rsid w:val="004D3F71"/>
    <w:rsid w:val="004D4D24"/>
    <w:rsid w:val="004E10E1"/>
    <w:rsid w:val="004E3403"/>
    <w:rsid w:val="004F2E2A"/>
    <w:rsid w:val="004F309D"/>
    <w:rsid w:val="004F37E5"/>
    <w:rsid w:val="005010D0"/>
    <w:rsid w:val="0050520B"/>
    <w:rsid w:val="005127E6"/>
    <w:rsid w:val="00515D45"/>
    <w:rsid w:val="0051712E"/>
    <w:rsid w:val="00522A7E"/>
    <w:rsid w:val="005257EB"/>
    <w:rsid w:val="00534283"/>
    <w:rsid w:val="00535D1C"/>
    <w:rsid w:val="00540443"/>
    <w:rsid w:val="00543F0B"/>
    <w:rsid w:val="005441E4"/>
    <w:rsid w:val="00547C8B"/>
    <w:rsid w:val="005609D4"/>
    <w:rsid w:val="00563808"/>
    <w:rsid w:val="00565782"/>
    <w:rsid w:val="00567767"/>
    <w:rsid w:val="00570966"/>
    <w:rsid w:val="005719BC"/>
    <w:rsid w:val="00571AC8"/>
    <w:rsid w:val="00575992"/>
    <w:rsid w:val="0057693F"/>
    <w:rsid w:val="00580093"/>
    <w:rsid w:val="00580AB2"/>
    <w:rsid w:val="005812AF"/>
    <w:rsid w:val="005823E9"/>
    <w:rsid w:val="005829FC"/>
    <w:rsid w:val="005874E9"/>
    <w:rsid w:val="00587C2A"/>
    <w:rsid w:val="005915FB"/>
    <w:rsid w:val="0059161A"/>
    <w:rsid w:val="005931C1"/>
    <w:rsid w:val="005A3F60"/>
    <w:rsid w:val="005A61E5"/>
    <w:rsid w:val="005B54A3"/>
    <w:rsid w:val="005B55E1"/>
    <w:rsid w:val="005B6D47"/>
    <w:rsid w:val="005C367F"/>
    <w:rsid w:val="005C3C60"/>
    <w:rsid w:val="005D1AA7"/>
    <w:rsid w:val="005D2726"/>
    <w:rsid w:val="005D57F3"/>
    <w:rsid w:val="005D716A"/>
    <w:rsid w:val="005E36D8"/>
    <w:rsid w:val="005E47BD"/>
    <w:rsid w:val="005F1A8D"/>
    <w:rsid w:val="006031AD"/>
    <w:rsid w:val="00603756"/>
    <w:rsid w:val="00604351"/>
    <w:rsid w:val="0060619F"/>
    <w:rsid w:val="006064F9"/>
    <w:rsid w:val="0060703A"/>
    <w:rsid w:val="006234AD"/>
    <w:rsid w:val="006245FF"/>
    <w:rsid w:val="006255DA"/>
    <w:rsid w:val="00625BF2"/>
    <w:rsid w:val="006302F4"/>
    <w:rsid w:val="006325B1"/>
    <w:rsid w:val="00637284"/>
    <w:rsid w:val="00645347"/>
    <w:rsid w:val="0065125A"/>
    <w:rsid w:val="006536CD"/>
    <w:rsid w:val="00654BA2"/>
    <w:rsid w:val="006572A6"/>
    <w:rsid w:val="0066284D"/>
    <w:rsid w:val="00662929"/>
    <w:rsid w:val="0066315E"/>
    <w:rsid w:val="006642E2"/>
    <w:rsid w:val="00666A67"/>
    <w:rsid w:val="006670AD"/>
    <w:rsid w:val="00667F14"/>
    <w:rsid w:val="00672622"/>
    <w:rsid w:val="0067581E"/>
    <w:rsid w:val="00676287"/>
    <w:rsid w:val="00677843"/>
    <w:rsid w:val="006810FE"/>
    <w:rsid w:val="006820EA"/>
    <w:rsid w:val="00683B50"/>
    <w:rsid w:val="00691841"/>
    <w:rsid w:val="006958C2"/>
    <w:rsid w:val="0069723B"/>
    <w:rsid w:val="006A0098"/>
    <w:rsid w:val="006B2928"/>
    <w:rsid w:val="006B4014"/>
    <w:rsid w:val="006B4396"/>
    <w:rsid w:val="006B56B9"/>
    <w:rsid w:val="006B5B86"/>
    <w:rsid w:val="006B7A30"/>
    <w:rsid w:val="006C20D1"/>
    <w:rsid w:val="006C445E"/>
    <w:rsid w:val="006C59CF"/>
    <w:rsid w:val="006C5CCD"/>
    <w:rsid w:val="006D05A4"/>
    <w:rsid w:val="006D0E9E"/>
    <w:rsid w:val="006D1913"/>
    <w:rsid w:val="006D1D5C"/>
    <w:rsid w:val="006D24EA"/>
    <w:rsid w:val="006D2BE6"/>
    <w:rsid w:val="006D2DC4"/>
    <w:rsid w:val="006D610B"/>
    <w:rsid w:val="006E4E0F"/>
    <w:rsid w:val="006E7CE3"/>
    <w:rsid w:val="006F0483"/>
    <w:rsid w:val="006F04FD"/>
    <w:rsid w:val="006F6D15"/>
    <w:rsid w:val="006F6D4E"/>
    <w:rsid w:val="00701C39"/>
    <w:rsid w:val="007070BD"/>
    <w:rsid w:val="00707384"/>
    <w:rsid w:val="007109F1"/>
    <w:rsid w:val="0071156E"/>
    <w:rsid w:val="007118F9"/>
    <w:rsid w:val="007155BD"/>
    <w:rsid w:val="007160F8"/>
    <w:rsid w:val="0072215E"/>
    <w:rsid w:val="00722A30"/>
    <w:rsid w:val="007257A3"/>
    <w:rsid w:val="00725B8E"/>
    <w:rsid w:val="00731C4D"/>
    <w:rsid w:val="007340AD"/>
    <w:rsid w:val="0074010D"/>
    <w:rsid w:val="00740AAE"/>
    <w:rsid w:val="00753D57"/>
    <w:rsid w:val="00754737"/>
    <w:rsid w:val="00754965"/>
    <w:rsid w:val="00761EDB"/>
    <w:rsid w:val="0076661E"/>
    <w:rsid w:val="00770004"/>
    <w:rsid w:val="007721C9"/>
    <w:rsid w:val="00773E78"/>
    <w:rsid w:val="00776290"/>
    <w:rsid w:val="00783410"/>
    <w:rsid w:val="00790393"/>
    <w:rsid w:val="00791AC2"/>
    <w:rsid w:val="007A02AB"/>
    <w:rsid w:val="007A4EE7"/>
    <w:rsid w:val="007A6240"/>
    <w:rsid w:val="007B0EE1"/>
    <w:rsid w:val="007B1B51"/>
    <w:rsid w:val="007B2A24"/>
    <w:rsid w:val="007B2DC7"/>
    <w:rsid w:val="007B5759"/>
    <w:rsid w:val="007B74D4"/>
    <w:rsid w:val="007C017B"/>
    <w:rsid w:val="007C0CB4"/>
    <w:rsid w:val="007C7CFA"/>
    <w:rsid w:val="007D3E83"/>
    <w:rsid w:val="007D412C"/>
    <w:rsid w:val="007D44ED"/>
    <w:rsid w:val="007E17D7"/>
    <w:rsid w:val="007E2706"/>
    <w:rsid w:val="007E4F9A"/>
    <w:rsid w:val="007E5887"/>
    <w:rsid w:val="007E5D2E"/>
    <w:rsid w:val="007E6AD2"/>
    <w:rsid w:val="007E72EF"/>
    <w:rsid w:val="007F5B1B"/>
    <w:rsid w:val="007F6345"/>
    <w:rsid w:val="0080542D"/>
    <w:rsid w:val="00807BCC"/>
    <w:rsid w:val="00807CD0"/>
    <w:rsid w:val="00810616"/>
    <w:rsid w:val="00810D19"/>
    <w:rsid w:val="00811C28"/>
    <w:rsid w:val="008132DA"/>
    <w:rsid w:val="008164DB"/>
    <w:rsid w:val="00817867"/>
    <w:rsid w:val="00822E4B"/>
    <w:rsid w:val="00824693"/>
    <w:rsid w:val="00827C7B"/>
    <w:rsid w:val="008307AA"/>
    <w:rsid w:val="00833B2C"/>
    <w:rsid w:val="00837FED"/>
    <w:rsid w:val="00841CD8"/>
    <w:rsid w:val="008506FB"/>
    <w:rsid w:val="00853AB3"/>
    <w:rsid w:val="00861533"/>
    <w:rsid w:val="00861B50"/>
    <w:rsid w:val="00862A1F"/>
    <w:rsid w:val="00863347"/>
    <w:rsid w:val="008673DF"/>
    <w:rsid w:val="008722A4"/>
    <w:rsid w:val="008748C0"/>
    <w:rsid w:val="008752B4"/>
    <w:rsid w:val="008808F0"/>
    <w:rsid w:val="00886306"/>
    <w:rsid w:val="00886F60"/>
    <w:rsid w:val="008907CF"/>
    <w:rsid w:val="00897120"/>
    <w:rsid w:val="008A096D"/>
    <w:rsid w:val="008A1344"/>
    <w:rsid w:val="008A3FB7"/>
    <w:rsid w:val="008A549E"/>
    <w:rsid w:val="008B3705"/>
    <w:rsid w:val="008C192C"/>
    <w:rsid w:val="008C1B15"/>
    <w:rsid w:val="008C1C98"/>
    <w:rsid w:val="008C4D48"/>
    <w:rsid w:val="008C5E4C"/>
    <w:rsid w:val="008C6FF9"/>
    <w:rsid w:val="008C7927"/>
    <w:rsid w:val="008D057C"/>
    <w:rsid w:val="008D05ED"/>
    <w:rsid w:val="008D1B77"/>
    <w:rsid w:val="008D6140"/>
    <w:rsid w:val="008E48DD"/>
    <w:rsid w:val="008E53A6"/>
    <w:rsid w:val="008E53D2"/>
    <w:rsid w:val="008E5588"/>
    <w:rsid w:val="008F0541"/>
    <w:rsid w:val="008F12A5"/>
    <w:rsid w:val="008F4989"/>
    <w:rsid w:val="008F4E34"/>
    <w:rsid w:val="008F73C2"/>
    <w:rsid w:val="00903158"/>
    <w:rsid w:val="0090330A"/>
    <w:rsid w:val="00903E72"/>
    <w:rsid w:val="00904D3E"/>
    <w:rsid w:val="009056DD"/>
    <w:rsid w:val="0090701B"/>
    <w:rsid w:val="00907F85"/>
    <w:rsid w:val="0091042B"/>
    <w:rsid w:val="00910815"/>
    <w:rsid w:val="009158EE"/>
    <w:rsid w:val="009162C8"/>
    <w:rsid w:val="00916C3F"/>
    <w:rsid w:val="00924455"/>
    <w:rsid w:val="00925CBF"/>
    <w:rsid w:val="00926355"/>
    <w:rsid w:val="0093048C"/>
    <w:rsid w:val="0093135A"/>
    <w:rsid w:val="0093406A"/>
    <w:rsid w:val="00934FA4"/>
    <w:rsid w:val="00942B83"/>
    <w:rsid w:val="00944DB0"/>
    <w:rsid w:val="0094667D"/>
    <w:rsid w:val="009504A9"/>
    <w:rsid w:val="0095119B"/>
    <w:rsid w:val="0095500D"/>
    <w:rsid w:val="00960558"/>
    <w:rsid w:val="0096378C"/>
    <w:rsid w:val="0096588B"/>
    <w:rsid w:val="00966A0E"/>
    <w:rsid w:val="00966DC7"/>
    <w:rsid w:val="00967481"/>
    <w:rsid w:val="00974311"/>
    <w:rsid w:val="0097491D"/>
    <w:rsid w:val="0097585B"/>
    <w:rsid w:val="00982152"/>
    <w:rsid w:val="00983543"/>
    <w:rsid w:val="0098692E"/>
    <w:rsid w:val="00992118"/>
    <w:rsid w:val="009923FD"/>
    <w:rsid w:val="0099344A"/>
    <w:rsid w:val="0099489B"/>
    <w:rsid w:val="00994A4A"/>
    <w:rsid w:val="00995A14"/>
    <w:rsid w:val="00995FF4"/>
    <w:rsid w:val="009A2D40"/>
    <w:rsid w:val="009A6259"/>
    <w:rsid w:val="009B071B"/>
    <w:rsid w:val="009B13B7"/>
    <w:rsid w:val="009B502B"/>
    <w:rsid w:val="009D010A"/>
    <w:rsid w:val="009D05A8"/>
    <w:rsid w:val="009D15E5"/>
    <w:rsid w:val="009D4E35"/>
    <w:rsid w:val="009D6D5D"/>
    <w:rsid w:val="009D71C9"/>
    <w:rsid w:val="009E373C"/>
    <w:rsid w:val="009E3B8F"/>
    <w:rsid w:val="009E52C9"/>
    <w:rsid w:val="009E6025"/>
    <w:rsid w:val="009E7F58"/>
    <w:rsid w:val="009F1CC9"/>
    <w:rsid w:val="009F3046"/>
    <w:rsid w:val="009F348B"/>
    <w:rsid w:val="009F750E"/>
    <w:rsid w:val="009F76B7"/>
    <w:rsid w:val="00A035F9"/>
    <w:rsid w:val="00A0444C"/>
    <w:rsid w:val="00A05798"/>
    <w:rsid w:val="00A12C18"/>
    <w:rsid w:val="00A1326C"/>
    <w:rsid w:val="00A14B37"/>
    <w:rsid w:val="00A15054"/>
    <w:rsid w:val="00A15639"/>
    <w:rsid w:val="00A1588C"/>
    <w:rsid w:val="00A172F6"/>
    <w:rsid w:val="00A2112B"/>
    <w:rsid w:val="00A23AD6"/>
    <w:rsid w:val="00A25F08"/>
    <w:rsid w:val="00A27C5F"/>
    <w:rsid w:val="00A305D4"/>
    <w:rsid w:val="00A309A0"/>
    <w:rsid w:val="00A31DA2"/>
    <w:rsid w:val="00A32F08"/>
    <w:rsid w:val="00A34206"/>
    <w:rsid w:val="00A347EE"/>
    <w:rsid w:val="00A35621"/>
    <w:rsid w:val="00A371B3"/>
    <w:rsid w:val="00A37422"/>
    <w:rsid w:val="00A414FA"/>
    <w:rsid w:val="00A417D0"/>
    <w:rsid w:val="00A45A3C"/>
    <w:rsid w:val="00A478FA"/>
    <w:rsid w:val="00A47F67"/>
    <w:rsid w:val="00A56E59"/>
    <w:rsid w:val="00A60ADE"/>
    <w:rsid w:val="00A622FD"/>
    <w:rsid w:val="00A63FF3"/>
    <w:rsid w:val="00A646A3"/>
    <w:rsid w:val="00A64BAA"/>
    <w:rsid w:val="00A64E72"/>
    <w:rsid w:val="00A6566D"/>
    <w:rsid w:val="00A65AAE"/>
    <w:rsid w:val="00A675BA"/>
    <w:rsid w:val="00A679D8"/>
    <w:rsid w:val="00A75151"/>
    <w:rsid w:val="00A80A93"/>
    <w:rsid w:val="00A8436E"/>
    <w:rsid w:val="00A85612"/>
    <w:rsid w:val="00A874E5"/>
    <w:rsid w:val="00A87783"/>
    <w:rsid w:val="00A9240D"/>
    <w:rsid w:val="00A92921"/>
    <w:rsid w:val="00A933C0"/>
    <w:rsid w:val="00A93A2F"/>
    <w:rsid w:val="00A942D2"/>
    <w:rsid w:val="00A9564A"/>
    <w:rsid w:val="00AA04E9"/>
    <w:rsid w:val="00AA4C5A"/>
    <w:rsid w:val="00AA5D0B"/>
    <w:rsid w:val="00AA792C"/>
    <w:rsid w:val="00AB1331"/>
    <w:rsid w:val="00AB5718"/>
    <w:rsid w:val="00AC2BE9"/>
    <w:rsid w:val="00AC4B91"/>
    <w:rsid w:val="00AD3C17"/>
    <w:rsid w:val="00AD4C2E"/>
    <w:rsid w:val="00AD5E7B"/>
    <w:rsid w:val="00AD7697"/>
    <w:rsid w:val="00AD7B47"/>
    <w:rsid w:val="00AE0640"/>
    <w:rsid w:val="00AE5DAE"/>
    <w:rsid w:val="00AE7C2F"/>
    <w:rsid w:val="00AE7E4E"/>
    <w:rsid w:val="00AF110A"/>
    <w:rsid w:val="00AF3498"/>
    <w:rsid w:val="00AF3643"/>
    <w:rsid w:val="00AF52D5"/>
    <w:rsid w:val="00AF5A41"/>
    <w:rsid w:val="00AF61BE"/>
    <w:rsid w:val="00AF6B29"/>
    <w:rsid w:val="00B01697"/>
    <w:rsid w:val="00B0403A"/>
    <w:rsid w:val="00B041D6"/>
    <w:rsid w:val="00B06143"/>
    <w:rsid w:val="00B062C9"/>
    <w:rsid w:val="00B075CD"/>
    <w:rsid w:val="00B07985"/>
    <w:rsid w:val="00B11895"/>
    <w:rsid w:val="00B13F6A"/>
    <w:rsid w:val="00B145F0"/>
    <w:rsid w:val="00B17032"/>
    <w:rsid w:val="00B177F2"/>
    <w:rsid w:val="00B17FE8"/>
    <w:rsid w:val="00B2136D"/>
    <w:rsid w:val="00B2470A"/>
    <w:rsid w:val="00B31291"/>
    <w:rsid w:val="00B40F2B"/>
    <w:rsid w:val="00B435AB"/>
    <w:rsid w:val="00B435F7"/>
    <w:rsid w:val="00B443DD"/>
    <w:rsid w:val="00B4510F"/>
    <w:rsid w:val="00B466E9"/>
    <w:rsid w:val="00B50193"/>
    <w:rsid w:val="00B52CA9"/>
    <w:rsid w:val="00B578CF"/>
    <w:rsid w:val="00B61104"/>
    <w:rsid w:val="00B618C7"/>
    <w:rsid w:val="00B62AE4"/>
    <w:rsid w:val="00B62D8F"/>
    <w:rsid w:val="00B64CAB"/>
    <w:rsid w:val="00B669CC"/>
    <w:rsid w:val="00B6762A"/>
    <w:rsid w:val="00B715E1"/>
    <w:rsid w:val="00B734E0"/>
    <w:rsid w:val="00B759A8"/>
    <w:rsid w:val="00B7745B"/>
    <w:rsid w:val="00B81662"/>
    <w:rsid w:val="00B81A9C"/>
    <w:rsid w:val="00B82B4E"/>
    <w:rsid w:val="00B84798"/>
    <w:rsid w:val="00B87B26"/>
    <w:rsid w:val="00B900FB"/>
    <w:rsid w:val="00B90113"/>
    <w:rsid w:val="00B91BAF"/>
    <w:rsid w:val="00BA0CE6"/>
    <w:rsid w:val="00BA1D9A"/>
    <w:rsid w:val="00BA3DDE"/>
    <w:rsid w:val="00BA4328"/>
    <w:rsid w:val="00BA675F"/>
    <w:rsid w:val="00BA7114"/>
    <w:rsid w:val="00BB332B"/>
    <w:rsid w:val="00BB39A7"/>
    <w:rsid w:val="00BB4369"/>
    <w:rsid w:val="00BB450B"/>
    <w:rsid w:val="00BB4D65"/>
    <w:rsid w:val="00BC56FA"/>
    <w:rsid w:val="00BC732E"/>
    <w:rsid w:val="00BD3212"/>
    <w:rsid w:val="00BD38E7"/>
    <w:rsid w:val="00BD3AE5"/>
    <w:rsid w:val="00BD5B5F"/>
    <w:rsid w:val="00BD735C"/>
    <w:rsid w:val="00BE387B"/>
    <w:rsid w:val="00BE574A"/>
    <w:rsid w:val="00BE5810"/>
    <w:rsid w:val="00BF0380"/>
    <w:rsid w:val="00BF1EEE"/>
    <w:rsid w:val="00BF2E34"/>
    <w:rsid w:val="00BF345D"/>
    <w:rsid w:val="00C002C1"/>
    <w:rsid w:val="00C11BD2"/>
    <w:rsid w:val="00C2003D"/>
    <w:rsid w:val="00C22016"/>
    <w:rsid w:val="00C22F17"/>
    <w:rsid w:val="00C24680"/>
    <w:rsid w:val="00C278C5"/>
    <w:rsid w:val="00C30425"/>
    <w:rsid w:val="00C31BB5"/>
    <w:rsid w:val="00C36BE0"/>
    <w:rsid w:val="00C37DCE"/>
    <w:rsid w:val="00C42840"/>
    <w:rsid w:val="00C44BAF"/>
    <w:rsid w:val="00C456AD"/>
    <w:rsid w:val="00C4594D"/>
    <w:rsid w:val="00C51A9C"/>
    <w:rsid w:val="00C5476B"/>
    <w:rsid w:val="00C5736D"/>
    <w:rsid w:val="00C60A69"/>
    <w:rsid w:val="00C6463C"/>
    <w:rsid w:val="00C65361"/>
    <w:rsid w:val="00C664CA"/>
    <w:rsid w:val="00C66605"/>
    <w:rsid w:val="00C668AD"/>
    <w:rsid w:val="00C72E46"/>
    <w:rsid w:val="00C7414F"/>
    <w:rsid w:val="00C7706B"/>
    <w:rsid w:val="00C77B1C"/>
    <w:rsid w:val="00C91857"/>
    <w:rsid w:val="00C928FD"/>
    <w:rsid w:val="00C94A08"/>
    <w:rsid w:val="00C97165"/>
    <w:rsid w:val="00CA1CB2"/>
    <w:rsid w:val="00CA1DC8"/>
    <w:rsid w:val="00CA2446"/>
    <w:rsid w:val="00CA2E1B"/>
    <w:rsid w:val="00CA307E"/>
    <w:rsid w:val="00CA42B9"/>
    <w:rsid w:val="00CB4FDC"/>
    <w:rsid w:val="00CC12C6"/>
    <w:rsid w:val="00CC1B37"/>
    <w:rsid w:val="00CC1E9F"/>
    <w:rsid w:val="00CC3E7D"/>
    <w:rsid w:val="00CC4ACD"/>
    <w:rsid w:val="00CD588B"/>
    <w:rsid w:val="00CD6D86"/>
    <w:rsid w:val="00CD7CF2"/>
    <w:rsid w:val="00CE0E5E"/>
    <w:rsid w:val="00CE3D55"/>
    <w:rsid w:val="00CE75DB"/>
    <w:rsid w:val="00CF0268"/>
    <w:rsid w:val="00CF0D03"/>
    <w:rsid w:val="00CF2239"/>
    <w:rsid w:val="00CF5890"/>
    <w:rsid w:val="00D0242A"/>
    <w:rsid w:val="00D04118"/>
    <w:rsid w:val="00D07A6D"/>
    <w:rsid w:val="00D16F44"/>
    <w:rsid w:val="00D16FC7"/>
    <w:rsid w:val="00D176DA"/>
    <w:rsid w:val="00D24ABE"/>
    <w:rsid w:val="00D31D0A"/>
    <w:rsid w:val="00D34644"/>
    <w:rsid w:val="00D3564C"/>
    <w:rsid w:val="00D357FE"/>
    <w:rsid w:val="00D4125B"/>
    <w:rsid w:val="00D4271C"/>
    <w:rsid w:val="00D435E0"/>
    <w:rsid w:val="00D441A3"/>
    <w:rsid w:val="00D46510"/>
    <w:rsid w:val="00D52E68"/>
    <w:rsid w:val="00D533C3"/>
    <w:rsid w:val="00D6012D"/>
    <w:rsid w:val="00D64B0E"/>
    <w:rsid w:val="00D701D6"/>
    <w:rsid w:val="00D74D36"/>
    <w:rsid w:val="00D759E6"/>
    <w:rsid w:val="00D7681D"/>
    <w:rsid w:val="00D92F2A"/>
    <w:rsid w:val="00DA0A7D"/>
    <w:rsid w:val="00DA0B0A"/>
    <w:rsid w:val="00DA667E"/>
    <w:rsid w:val="00DA755A"/>
    <w:rsid w:val="00DB04A2"/>
    <w:rsid w:val="00DB2BFC"/>
    <w:rsid w:val="00DB34F4"/>
    <w:rsid w:val="00DB3773"/>
    <w:rsid w:val="00DB54C8"/>
    <w:rsid w:val="00DC05D4"/>
    <w:rsid w:val="00DC50EB"/>
    <w:rsid w:val="00DC6432"/>
    <w:rsid w:val="00DC6CC4"/>
    <w:rsid w:val="00DD0B51"/>
    <w:rsid w:val="00DD19F2"/>
    <w:rsid w:val="00DD1BE2"/>
    <w:rsid w:val="00DD2505"/>
    <w:rsid w:val="00DD2ACC"/>
    <w:rsid w:val="00DE5987"/>
    <w:rsid w:val="00DE7431"/>
    <w:rsid w:val="00DE7B79"/>
    <w:rsid w:val="00E004E9"/>
    <w:rsid w:val="00E00BA0"/>
    <w:rsid w:val="00E02529"/>
    <w:rsid w:val="00E0355B"/>
    <w:rsid w:val="00E13721"/>
    <w:rsid w:val="00E14135"/>
    <w:rsid w:val="00E2321B"/>
    <w:rsid w:val="00E23C8D"/>
    <w:rsid w:val="00E26676"/>
    <w:rsid w:val="00E272E9"/>
    <w:rsid w:val="00E306C4"/>
    <w:rsid w:val="00E32C68"/>
    <w:rsid w:val="00E34C99"/>
    <w:rsid w:val="00E350F4"/>
    <w:rsid w:val="00E3792D"/>
    <w:rsid w:val="00E404B2"/>
    <w:rsid w:val="00E42FDF"/>
    <w:rsid w:val="00E431DC"/>
    <w:rsid w:val="00E4484B"/>
    <w:rsid w:val="00E5258B"/>
    <w:rsid w:val="00E54DAD"/>
    <w:rsid w:val="00E57BE6"/>
    <w:rsid w:val="00E61063"/>
    <w:rsid w:val="00E66842"/>
    <w:rsid w:val="00E75B2F"/>
    <w:rsid w:val="00E77157"/>
    <w:rsid w:val="00E83C3B"/>
    <w:rsid w:val="00E86066"/>
    <w:rsid w:val="00E8684B"/>
    <w:rsid w:val="00E90AAA"/>
    <w:rsid w:val="00E9529A"/>
    <w:rsid w:val="00E9703C"/>
    <w:rsid w:val="00EA0F31"/>
    <w:rsid w:val="00EA18F3"/>
    <w:rsid w:val="00EA311A"/>
    <w:rsid w:val="00EA54B0"/>
    <w:rsid w:val="00EB3967"/>
    <w:rsid w:val="00EB471E"/>
    <w:rsid w:val="00EB7159"/>
    <w:rsid w:val="00EC041A"/>
    <w:rsid w:val="00EC46AF"/>
    <w:rsid w:val="00EC58C5"/>
    <w:rsid w:val="00EC705E"/>
    <w:rsid w:val="00ED08A4"/>
    <w:rsid w:val="00ED1FDC"/>
    <w:rsid w:val="00ED2FC6"/>
    <w:rsid w:val="00ED4583"/>
    <w:rsid w:val="00EE18DE"/>
    <w:rsid w:val="00EE364D"/>
    <w:rsid w:val="00EE3BED"/>
    <w:rsid w:val="00EE490A"/>
    <w:rsid w:val="00EE7823"/>
    <w:rsid w:val="00EF0A4F"/>
    <w:rsid w:val="00EF2D5B"/>
    <w:rsid w:val="00EF3BC5"/>
    <w:rsid w:val="00EF6749"/>
    <w:rsid w:val="00F00789"/>
    <w:rsid w:val="00F02FD3"/>
    <w:rsid w:val="00F050C6"/>
    <w:rsid w:val="00F125BE"/>
    <w:rsid w:val="00F1361D"/>
    <w:rsid w:val="00F16BB1"/>
    <w:rsid w:val="00F17F5C"/>
    <w:rsid w:val="00F23298"/>
    <w:rsid w:val="00F34EA3"/>
    <w:rsid w:val="00F404B2"/>
    <w:rsid w:val="00F408E9"/>
    <w:rsid w:val="00F431E5"/>
    <w:rsid w:val="00F46A88"/>
    <w:rsid w:val="00F477CC"/>
    <w:rsid w:val="00F478E1"/>
    <w:rsid w:val="00F47FCB"/>
    <w:rsid w:val="00F549D4"/>
    <w:rsid w:val="00F549FE"/>
    <w:rsid w:val="00F555B5"/>
    <w:rsid w:val="00F55B3E"/>
    <w:rsid w:val="00F575CC"/>
    <w:rsid w:val="00F643B1"/>
    <w:rsid w:val="00F764EF"/>
    <w:rsid w:val="00F77172"/>
    <w:rsid w:val="00F803E1"/>
    <w:rsid w:val="00F82C0B"/>
    <w:rsid w:val="00F8340C"/>
    <w:rsid w:val="00F84F39"/>
    <w:rsid w:val="00F90E09"/>
    <w:rsid w:val="00F93012"/>
    <w:rsid w:val="00F94B92"/>
    <w:rsid w:val="00F97244"/>
    <w:rsid w:val="00FA0F1B"/>
    <w:rsid w:val="00FA218E"/>
    <w:rsid w:val="00FA257C"/>
    <w:rsid w:val="00FA59CD"/>
    <w:rsid w:val="00FA5D86"/>
    <w:rsid w:val="00FA746A"/>
    <w:rsid w:val="00FB19B3"/>
    <w:rsid w:val="00FB5114"/>
    <w:rsid w:val="00FB5795"/>
    <w:rsid w:val="00FB5896"/>
    <w:rsid w:val="00FB6BFD"/>
    <w:rsid w:val="00FC01E9"/>
    <w:rsid w:val="00FC0961"/>
    <w:rsid w:val="00FC601C"/>
    <w:rsid w:val="00FD0D60"/>
    <w:rsid w:val="00FD113F"/>
    <w:rsid w:val="00FD1FD9"/>
    <w:rsid w:val="00FD2784"/>
    <w:rsid w:val="00FD2DCF"/>
    <w:rsid w:val="00FD6F2B"/>
    <w:rsid w:val="00FE1A21"/>
    <w:rsid w:val="00FE6942"/>
    <w:rsid w:val="00FE7101"/>
    <w:rsid w:val="00FE79CC"/>
    <w:rsid w:val="00FE7DC2"/>
    <w:rsid w:val="00FF1C43"/>
    <w:rsid w:val="00FF79C8"/>
    <w:rsid w:val="00FF7CD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endnote text" w:semiHidden="0" w:unhideWhenUsed="0"/>
    <w:lsdException w:name="toa heading" w:semiHidden="0" w:unhideWhenUsed="0"/>
    <w:lsdException w:name="List" w:semiHidden="0" w:unhideWhenUsed="0"/>
    <w:lsdException w:name="Title" w:semiHidden="0" w:unhideWhenUsed="0" w:qFormat="1"/>
    <w:lsdException w:name="List Continue" w:semiHidden="0" w:unhideWhenUsed="0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uiPriority="5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257A3"/>
    <w:rPr>
      <w:rFonts w:ascii="Arial" w:hAnsi="Arial"/>
    </w:rPr>
  </w:style>
  <w:style w:type="paragraph" w:styleId="Ttulo2">
    <w:name w:val="heading 2"/>
    <w:basedOn w:val="Normal"/>
    <w:next w:val="Normal"/>
    <w:link w:val="Ttulo2Char"/>
    <w:qFormat/>
    <w:rsid w:val="00F84F39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Ttulo5">
    <w:name w:val="heading 5"/>
    <w:basedOn w:val="Normal"/>
    <w:next w:val="Normal"/>
    <w:link w:val="Ttulo5Char"/>
    <w:qFormat/>
    <w:rsid w:val="00F84F39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293312"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har"/>
    <w:uiPriority w:val="99"/>
    <w:rsid w:val="00293312"/>
    <w:pPr>
      <w:tabs>
        <w:tab w:val="center" w:pos="4252"/>
        <w:tab w:val="right" w:pos="8504"/>
      </w:tabs>
    </w:pPr>
  </w:style>
  <w:style w:type="character" w:styleId="Forte">
    <w:name w:val="Strong"/>
    <w:qFormat/>
    <w:rsid w:val="006E7CE3"/>
    <w:rPr>
      <w:b/>
      <w:bCs/>
    </w:rPr>
  </w:style>
  <w:style w:type="character" w:styleId="Hyperlink">
    <w:name w:val="Hyperlink"/>
    <w:rsid w:val="00CF5890"/>
    <w:rPr>
      <w:color w:val="0000FF"/>
      <w:u w:val="single"/>
    </w:rPr>
  </w:style>
  <w:style w:type="paragraph" w:styleId="Textodebalo">
    <w:name w:val="Balloon Text"/>
    <w:basedOn w:val="Normal"/>
    <w:semiHidden/>
    <w:rsid w:val="004B119E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uiPriority w:val="59"/>
    <w:rsid w:val="00B4510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GradeClara-nfase31">
    <w:name w:val="Grade Clara - Ênfase 31"/>
    <w:basedOn w:val="Normal"/>
    <w:uiPriority w:val="34"/>
    <w:qFormat/>
    <w:rsid w:val="001053AF"/>
    <w:pPr>
      <w:suppressAutoHyphens/>
      <w:ind w:left="720"/>
      <w:contextualSpacing/>
    </w:pPr>
    <w:rPr>
      <w:lang w:eastAsia="ar-SA"/>
    </w:rPr>
  </w:style>
  <w:style w:type="character" w:customStyle="1" w:styleId="Ttulo2Char">
    <w:name w:val="Título 2 Char"/>
    <w:link w:val="Ttulo2"/>
    <w:semiHidden/>
    <w:rsid w:val="00F84F3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Ttulo5Char">
    <w:name w:val="Título 5 Char"/>
    <w:link w:val="Ttulo5"/>
    <w:semiHidden/>
    <w:rsid w:val="00F84F3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RodapChar">
    <w:name w:val="Rodapé Char"/>
    <w:link w:val="Rodap"/>
    <w:uiPriority w:val="99"/>
    <w:rsid w:val="00017096"/>
    <w:rPr>
      <w:rFonts w:ascii="Arial" w:hAnsi="Arial"/>
    </w:rPr>
  </w:style>
  <w:style w:type="paragraph" w:customStyle="1" w:styleId="ListaClara-nfase31">
    <w:name w:val="Lista Clara - Ênfase 31"/>
    <w:hidden/>
    <w:uiPriority w:val="99"/>
    <w:semiHidden/>
    <w:rsid w:val="00EE3BED"/>
    <w:rPr>
      <w:rFonts w:ascii="Arial" w:hAnsi="Arial"/>
    </w:rPr>
  </w:style>
  <w:style w:type="character" w:styleId="Refdecomentrio">
    <w:name w:val="annotation reference"/>
    <w:rsid w:val="00113F60"/>
    <w:rPr>
      <w:sz w:val="18"/>
      <w:szCs w:val="18"/>
    </w:rPr>
  </w:style>
  <w:style w:type="paragraph" w:styleId="Textodecomentrio">
    <w:name w:val="annotation text"/>
    <w:basedOn w:val="Normal"/>
    <w:link w:val="TextodecomentrioChar"/>
    <w:rsid w:val="00113F60"/>
    <w:rPr>
      <w:sz w:val="24"/>
      <w:szCs w:val="24"/>
    </w:rPr>
  </w:style>
  <w:style w:type="character" w:customStyle="1" w:styleId="TextodecomentrioChar">
    <w:name w:val="Texto de comentário Char"/>
    <w:link w:val="Textodecomentrio"/>
    <w:rsid w:val="00113F60"/>
    <w:rPr>
      <w:rFonts w:ascii="Arial" w:hAnsi="Arial"/>
      <w:sz w:val="24"/>
      <w:szCs w:val="24"/>
      <w:lang w:val="pt-BR"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rsid w:val="00113F60"/>
    <w:rPr>
      <w:b/>
      <w:bCs/>
    </w:rPr>
  </w:style>
  <w:style w:type="character" w:customStyle="1" w:styleId="AssuntodocomentrioChar">
    <w:name w:val="Assunto do comentário Char"/>
    <w:link w:val="Assuntodocomentrio"/>
    <w:rsid w:val="00113F60"/>
    <w:rPr>
      <w:rFonts w:ascii="Arial" w:hAnsi="Arial"/>
      <w:b/>
      <w:bCs/>
      <w:sz w:val="24"/>
      <w:szCs w:val="24"/>
      <w:lang w:val="pt-BR" w:eastAsia="pt-BR"/>
    </w:rPr>
  </w:style>
  <w:style w:type="paragraph" w:customStyle="1" w:styleId="Default">
    <w:name w:val="Default"/>
    <w:rsid w:val="00D176D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GradeClara-nfase32">
    <w:name w:val="Grade Clara - Ênfase 32"/>
    <w:basedOn w:val="Normal"/>
    <w:uiPriority w:val="34"/>
    <w:qFormat/>
    <w:rsid w:val="00A80A93"/>
    <w:pPr>
      <w:suppressAutoHyphens/>
      <w:ind w:left="720"/>
      <w:contextualSpacing/>
    </w:pPr>
    <w:rPr>
      <w:lang w:eastAsia="ar-SA"/>
    </w:rPr>
  </w:style>
  <w:style w:type="paragraph" w:styleId="PargrafodaLista">
    <w:name w:val="List Paragraph"/>
    <w:basedOn w:val="Normal"/>
    <w:uiPriority w:val="34"/>
    <w:qFormat/>
    <w:rsid w:val="002A06C2"/>
    <w:pPr>
      <w:suppressAutoHyphens/>
      <w:ind w:left="720"/>
      <w:contextualSpacing/>
    </w:pPr>
    <w:rPr>
      <w:lang w:eastAsia="ar-SA"/>
    </w:rPr>
  </w:style>
  <w:style w:type="character" w:customStyle="1" w:styleId="CabealhoChar">
    <w:name w:val="Cabeçalho Char"/>
    <w:basedOn w:val="Fontepargpadro"/>
    <w:link w:val="Cabealho"/>
    <w:uiPriority w:val="99"/>
    <w:rsid w:val="00D16F44"/>
    <w:rPr>
      <w:rFonts w:ascii="Arial" w:hAnsi="Arial"/>
    </w:rPr>
  </w:style>
  <w:style w:type="paragraph" w:styleId="Corpodetexto">
    <w:name w:val="Body Text"/>
    <w:basedOn w:val="Normal"/>
    <w:link w:val="CorpodetextoChar"/>
    <w:rsid w:val="00B84798"/>
    <w:rPr>
      <w:rFonts w:ascii="Times New Roman" w:hAnsi="Times New Roman"/>
      <w:sz w:val="22"/>
    </w:rPr>
  </w:style>
  <w:style w:type="character" w:customStyle="1" w:styleId="CorpodetextoChar">
    <w:name w:val="Corpo de texto Char"/>
    <w:basedOn w:val="Fontepargpadro"/>
    <w:link w:val="Corpodetexto"/>
    <w:rsid w:val="00B84798"/>
    <w:rPr>
      <w:sz w:val="22"/>
    </w:rPr>
  </w:style>
  <w:style w:type="paragraph" w:customStyle="1" w:styleId="Contedodoquadro">
    <w:name w:val="Conteúdo do quadro"/>
    <w:basedOn w:val="Normal"/>
    <w:rsid w:val="00DD0B51"/>
    <w:pPr>
      <w:suppressAutoHyphens/>
    </w:pPr>
  </w:style>
  <w:style w:type="character" w:customStyle="1" w:styleId="Forte1">
    <w:name w:val="Forte1"/>
    <w:rsid w:val="00DD0B51"/>
    <w:rPr>
      <w:b/>
      <w:bCs/>
    </w:rPr>
  </w:style>
  <w:style w:type="paragraph" w:styleId="Reviso">
    <w:name w:val="Revision"/>
    <w:hidden/>
    <w:uiPriority w:val="99"/>
    <w:semiHidden/>
    <w:rsid w:val="00B669CC"/>
    <w:rPr>
      <w:rFonts w:ascii="Arial" w:hAnsi="Arial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762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1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7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9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80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83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08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35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5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5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21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58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7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63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9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9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5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66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90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21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93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4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14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8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43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08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823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7618189">
                      <w:marLeft w:val="0"/>
                      <w:marRight w:val="0"/>
                      <w:marTop w:val="280"/>
                      <w:marBottom w:val="2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2943162">
                      <w:marLeft w:val="0"/>
                      <w:marRight w:val="0"/>
                      <w:marTop w:val="280"/>
                      <w:marBottom w:val="2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1147526">
                      <w:marLeft w:val="0"/>
                      <w:marRight w:val="0"/>
                      <w:marTop w:val="280"/>
                      <w:marBottom w:val="2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8862255">
                      <w:marLeft w:val="0"/>
                      <w:marRight w:val="0"/>
                      <w:marTop w:val="280"/>
                      <w:marBottom w:val="2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7621386">
                      <w:marLeft w:val="0"/>
                      <w:marRight w:val="0"/>
                      <w:marTop w:val="280"/>
                      <w:marBottom w:val="2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7470722">
                      <w:marLeft w:val="0"/>
                      <w:marRight w:val="0"/>
                      <w:marTop w:val="280"/>
                      <w:marBottom w:val="2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8464792">
                      <w:marLeft w:val="0"/>
                      <w:marRight w:val="0"/>
                      <w:marTop w:val="280"/>
                      <w:marBottom w:val="2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178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4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8950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385661">
                      <w:marLeft w:val="0"/>
                      <w:marRight w:val="0"/>
                      <w:marTop w:val="280"/>
                      <w:marBottom w:val="2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7143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0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0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475887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592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06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5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2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2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9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3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0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4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05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57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6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3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0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20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04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7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0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2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7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2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8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1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3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6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14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6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2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91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2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085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7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54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83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18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22" Type="http://schemas.microsoft.com/office/2011/relationships/commentsExtended" Target="commentsExtended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4624C1-DDEF-415F-86E4-35D65AB8A5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9</Words>
  <Characters>424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emo: 000/2005 – CPqRR, de __/__/2005</vt:lpstr>
    </vt:vector>
  </TitlesOfParts>
  <Company>Fiocruz</Company>
  <LinksUpToDate>false</LinksUpToDate>
  <CharactersWithSpaces>482</CharactersWithSpaces>
  <SharedDoc>false</SharedDoc>
  <HLinks>
    <vt:vector size="246" baseType="variant">
      <vt:variant>
        <vt:i4>3473476</vt:i4>
      </vt:variant>
      <vt:variant>
        <vt:i4>120</vt:i4>
      </vt:variant>
      <vt:variant>
        <vt:i4>0</vt:i4>
      </vt:variant>
      <vt:variant>
        <vt:i4>5</vt:i4>
      </vt:variant>
      <vt:variant>
        <vt:lpwstr>mailto:caldeira@cpqrr.fiocruz.br</vt:lpwstr>
      </vt:variant>
      <vt:variant>
        <vt:lpwstr/>
      </vt:variant>
      <vt:variant>
        <vt:i4>7536655</vt:i4>
      </vt:variant>
      <vt:variant>
        <vt:i4>117</vt:i4>
      </vt:variant>
      <vt:variant>
        <vt:i4>0</vt:i4>
      </vt:variant>
      <vt:variant>
        <vt:i4>5</vt:i4>
      </vt:variant>
      <vt:variant>
        <vt:lpwstr>mailto:pimenta@cpqrr.fiocruz.br</vt:lpwstr>
      </vt:variant>
      <vt:variant>
        <vt:lpwstr/>
      </vt:variant>
      <vt:variant>
        <vt:i4>4718624</vt:i4>
      </vt:variant>
      <vt:variant>
        <vt:i4>114</vt:i4>
      </vt:variant>
      <vt:variant>
        <vt:i4>0</vt:i4>
      </vt:variant>
      <vt:variant>
        <vt:i4>5</vt:i4>
      </vt:variant>
      <vt:variant>
        <vt:lpwstr>mailto:nagila@cpqrr.fiocruz.br</vt:lpwstr>
      </vt:variant>
      <vt:variant>
        <vt:lpwstr/>
      </vt:variant>
      <vt:variant>
        <vt:i4>7602201</vt:i4>
      </vt:variant>
      <vt:variant>
        <vt:i4>111</vt:i4>
      </vt:variant>
      <vt:variant>
        <vt:i4>0</vt:i4>
      </vt:variant>
      <vt:variant>
        <vt:i4>5</vt:i4>
      </vt:variant>
      <vt:variant>
        <vt:lpwstr>mailto:marcelo@cpqrr.fiocruz.br</vt:lpwstr>
      </vt:variant>
      <vt:variant>
        <vt:lpwstr/>
      </vt:variant>
      <vt:variant>
        <vt:i4>196706</vt:i4>
      </vt:variant>
      <vt:variant>
        <vt:i4>108</vt:i4>
      </vt:variant>
      <vt:variant>
        <vt:i4>0</vt:i4>
      </vt:variant>
      <vt:variant>
        <vt:i4>5</vt:i4>
      </vt:variant>
      <vt:variant>
        <vt:lpwstr>http://www.cpqrr.fiocruz.br/intranet/email.php?email=luciano@cpqrr.fiocruz.br</vt:lpwstr>
      </vt:variant>
      <vt:variant>
        <vt:lpwstr/>
      </vt:variant>
      <vt:variant>
        <vt:i4>3276873</vt:i4>
      </vt:variant>
      <vt:variant>
        <vt:i4>105</vt:i4>
      </vt:variant>
      <vt:variant>
        <vt:i4>0</vt:i4>
      </vt:variant>
      <vt:variant>
        <vt:i4>5</vt:i4>
      </vt:variant>
      <vt:variant>
        <vt:lpwstr>mailto:diotaiut@cpqrr.fiocruz.br</vt:lpwstr>
      </vt:variant>
      <vt:variant>
        <vt:lpwstr/>
      </vt:variant>
      <vt:variant>
        <vt:i4>4128840</vt:i4>
      </vt:variant>
      <vt:variant>
        <vt:i4>102</vt:i4>
      </vt:variant>
      <vt:variant>
        <vt:i4>0</vt:i4>
      </vt:variant>
      <vt:variant>
        <vt:i4>5</vt:i4>
      </vt:variant>
      <vt:variant>
        <vt:lpwstr>mailto:jandrade@cpqrr.fiocruz.br</vt:lpwstr>
      </vt:variant>
      <vt:variant>
        <vt:lpwstr/>
      </vt:variant>
      <vt:variant>
        <vt:i4>3604546</vt:i4>
      </vt:variant>
      <vt:variant>
        <vt:i4>99</vt:i4>
      </vt:variant>
      <vt:variant>
        <vt:i4>0</vt:i4>
      </vt:variant>
      <vt:variant>
        <vt:i4>5</vt:i4>
      </vt:variant>
      <vt:variant>
        <vt:lpwstr>mailto:guarneri@cpqrr.fiocruz.br</vt:lpwstr>
      </vt:variant>
      <vt:variant>
        <vt:lpwstr/>
      </vt:variant>
      <vt:variant>
        <vt:i4>3014733</vt:i4>
      </vt:variant>
      <vt:variant>
        <vt:i4>96</vt:i4>
      </vt:variant>
      <vt:variant>
        <vt:i4>0</vt:i4>
      </vt:variant>
      <vt:variant>
        <vt:i4>5</vt:i4>
      </vt:variant>
      <vt:variant>
        <vt:lpwstr>mailto:oamfilho@cpqrr.fiocruz.br</vt:lpwstr>
      </vt:variant>
      <vt:variant>
        <vt:lpwstr/>
      </vt:variant>
      <vt:variant>
        <vt:i4>4718651</vt:i4>
      </vt:variant>
      <vt:variant>
        <vt:i4>93</vt:i4>
      </vt:variant>
      <vt:variant>
        <vt:i4>0</vt:i4>
      </vt:variant>
      <vt:variant>
        <vt:i4>5</vt:i4>
      </vt:variant>
      <vt:variant>
        <vt:lpwstr>http://www.cpqrr.fiocruz.br/intranet/email.php?email=sobreira@cpqrr.fiocruz.br</vt:lpwstr>
      </vt:variant>
      <vt:variant>
        <vt:lpwstr/>
      </vt:variant>
      <vt:variant>
        <vt:i4>5832757</vt:i4>
      </vt:variant>
      <vt:variant>
        <vt:i4>90</vt:i4>
      </vt:variant>
      <vt:variant>
        <vt:i4>0</vt:i4>
      </vt:variant>
      <vt:variant>
        <vt:i4>5</vt:i4>
      </vt:variant>
      <vt:variant>
        <vt:lpwstr>mailto:lhcarvalho@cpqrr.fiocruz.br</vt:lpwstr>
      </vt:variant>
      <vt:variant>
        <vt:lpwstr/>
      </vt:variant>
      <vt:variant>
        <vt:i4>3145815</vt:i4>
      </vt:variant>
      <vt:variant>
        <vt:i4>87</vt:i4>
      </vt:variant>
      <vt:variant>
        <vt:i4>0</vt:i4>
      </vt:variant>
      <vt:variant>
        <vt:i4>5</vt:i4>
      </vt:variant>
      <vt:variant>
        <vt:lpwstr>mailto:cota@minas.fiocruz.br</vt:lpwstr>
      </vt:variant>
      <vt:variant>
        <vt:lpwstr/>
      </vt:variant>
      <vt:variant>
        <vt:i4>7208966</vt:i4>
      </vt:variant>
      <vt:variant>
        <vt:i4>84</vt:i4>
      </vt:variant>
      <vt:variant>
        <vt:i4>0</vt:i4>
      </vt:variant>
      <vt:variant>
        <vt:i4>5</vt:i4>
      </vt:variant>
      <vt:variant>
        <vt:lpwstr>mailto:gontijo@cpqrr.fiocruz.br</vt:lpwstr>
      </vt:variant>
      <vt:variant>
        <vt:lpwstr/>
      </vt:variant>
      <vt:variant>
        <vt:i4>7667722</vt:i4>
      </vt:variant>
      <vt:variant>
        <vt:i4>81</vt:i4>
      </vt:variant>
      <vt:variant>
        <vt:i4>0</vt:i4>
      </vt:variant>
      <vt:variant>
        <vt:i4>5</vt:i4>
      </vt:variant>
      <vt:variant>
        <vt:lpwstr>mailto:andreat@cpqrr.fiocruz.br</vt:lpwstr>
      </vt:variant>
      <vt:variant>
        <vt:lpwstr/>
      </vt:variant>
      <vt:variant>
        <vt:i4>6357017</vt:i4>
      </vt:variant>
      <vt:variant>
        <vt:i4>78</vt:i4>
      </vt:variant>
      <vt:variant>
        <vt:i4>0</vt:i4>
      </vt:variant>
      <vt:variant>
        <vt:i4>5</vt:i4>
      </vt:variant>
      <vt:variant>
        <vt:lpwstr>mailto:ana@cpqrr.fiocruz.br</vt:lpwstr>
      </vt:variant>
      <vt:variant>
        <vt:lpwstr/>
      </vt:variant>
      <vt:variant>
        <vt:i4>1704063</vt:i4>
      </vt:variant>
      <vt:variant>
        <vt:i4>75</vt:i4>
      </vt:variant>
      <vt:variant>
        <vt:i4>0</vt:i4>
      </vt:variant>
      <vt:variant>
        <vt:i4>5</vt:i4>
      </vt:variant>
      <vt:variant>
        <vt:lpwstr>mailto:tania@cpqrr.fiocruz.br</vt:lpwstr>
      </vt:variant>
      <vt:variant>
        <vt:lpwstr/>
      </vt:variant>
      <vt:variant>
        <vt:i4>3145819</vt:i4>
      </vt:variant>
      <vt:variant>
        <vt:i4>72</vt:i4>
      </vt:variant>
      <vt:variant>
        <vt:i4>0</vt:i4>
      </vt:variant>
      <vt:variant>
        <vt:i4>5</vt:i4>
      </vt:variant>
      <vt:variant>
        <vt:lpwstr>mailto:tais@cpqrr.fiocruz.br</vt:lpwstr>
      </vt:variant>
      <vt:variant>
        <vt:lpwstr/>
      </vt:variant>
      <vt:variant>
        <vt:i4>8192000</vt:i4>
      </vt:variant>
      <vt:variant>
        <vt:i4>69</vt:i4>
      </vt:variant>
      <vt:variant>
        <vt:i4>0</vt:i4>
      </vt:variant>
      <vt:variant>
        <vt:i4>5</vt:i4>
      </vt:variant>
      <vt:variant>
        <vt:lpwstr>mailto:rsoares@cpqrr.fiocruz.br</vt:lpwstr>
      </vt:variant>
      <vt:variant>
        <vt:lpwstr/>
      </vt:variant>
      <vt:variant>
        <vt:i4>3801170</vt:i4>
      </vt:variant>
      <vt:variant>
        <vt:i4>66</vt:i4>
      </vt:variant>
      <vt:variant>
        <vt:i4>0</vt:i4>
      </vt:variant>
      <vt:variant>
        <vt:i4>5</vt:i4>
      </vt:variant>
      <vt:variant>
        <vt:lpwstr>http://www.cpqrr.fiocruz.br/intranet/email.php?email=correa@cpqrr.fiocruz.br</vt:lpwstr>
      </vt:variant>
      <vt:variant>
        <vt:lpwstr/>
      </vt:variant>
      <vt:variant>
        <vt:i4>4259882</vt:i4>
      </vt:variant>
      <vt:variant>
        <vt:i4>63</vt:i4>
      </vt:variant>
      <vt:variant>
        <vt:i4>0</vt:i4>
      </vt:variant>
      <vt:variant>
        <vt:i4>5</vt:i4>
      </vt:variant>
      <vt:variant>
        <vt:lpwstr>http://www.cpqrr.fiocruz.br/intranet/email.php?email=rtgazzinelli@cpqrr.fiocruz.br</vt:lpwstr>
      </vt:variant>
      <vt:variant>
        <vt:lpwstr/>
      </vt:variant>
      <vt:variant>
        <vt:i4>3866717</vt:i4>
      </vt:variant>
      <vt:variant>
        <vt:i4>60</vt:i4>
      </vt:variant>
      <vt:variant>
        <vt:i4>0</vt:i4>
      </vt:variant>
      <vt:variant>
        <vt:i4>5</vt:i4>
      </vt:variant>
      <vt:variant>
        <vt:lpwstr>mailto:marinamm@minas.fiocruz.br</vt:lpwstr>
      </vt:variant>
      <vt:variant>
        <vt:lpwstr/>
      </vt:variant>
      <vt:variant>
        <vt:i4>3014729</vt:i4>
      </vt:variant>
      <vt:variant>
        <vt:i4>57</vt:i4>
      </vt:variant>
      <vt:variant>
        <vt:i4>0</vt:i4>
      </vt:variant>
      <vt:variant>
        <vt:i4>5</vt:i4>
      </vt:variant>
      <vt:variant>
        <vt:lpwstr>mailto:marcoasc@cpqrr.fiocruz.br</vt:lpwstr>
      </vt:variant>
      <vt:variant>
        <vt:lpwstr/>
      </vt:variant>
      <vt:variant>
        <vt:i4>5832761</vt:i4>
      </vt:variant>
      <vt:variant>
        <vt:i4>54</vt:i4>
      </vt:variant>
      <vt:variant>
        <vt:i4>0</vt:i4>
      </vt:variant>
      <vt:variant>
        <vt:i4>5</vt:i4>
      </vt:variant>
      <vt:variant>
        <vt:lpwstr>http://www.cpqrr.fiocruz.br/intranet/email.php?email=lisantonelli@cpqrr.fiocruz.br</vt:lpwstr>
      </vt:variant>
      <vt:variant>
        <vt:lpwstr/>
      </vt:variant>
      <vt:variant>
        <vt:i4>4128834</vt:i4>
      </vt:variant>
      <vt:variant>
        <vt:i4>51</vt:i4>
      </vt:variant>
      <vt:variant>
        <vt:i4>0</vt:i4>
      </vt:variant>
      <vt:variant>
        <vt:i4>5</vt:i4>
      </vt:variant>
      <vt:variant>
        <vt:lpwstr>http://www.cpqrr.fiocruz.br/intranet/email.php?email=jcruiz@cpqrr.fiocruz.br</vt:lpwstr>
      </vt:variant>
      <vt:variant>
        <vt:lpwstr/>
      </vt:variant>
      <vt:variant>
        <vt:i4>8126468</vt:i4>
      </vt:variant>
      <vt:variant>
        <vt:i4>48</vt:i4>
      </vt:variant>
      <vt:variant>
        <vt:i4>0</vt:i4>
      </vt:variant>
      <vt:variant>
        <vt:i4>5</vt:i4>
      </vt:variant>
      <vt:variant>
        <vt:lpwstr>http://www.cpqrr.fiocruz.br/intranet/email.php?email=jaque@cpqrr.fiocruz.br</vt:lpwstr>
      </vt:variant>
      <vt:variant>
        <vt:lpwstr/>
      </vt:variant>
      <vt:variant>
        <vt:i4>5177383</vt:i4>
      </vt:variant>
      <vt:variant>
        <vt:i4>45</vt:i4>
      </vt:variant>
      <vt:variant>
        <vt:i4>0</vt:i4>
      </vt:variant>
      <vt:variant>
        <vt:i4>5</vt:i4>
      </vt:variant>
      <vt:variant>
        <vt:lpwstr>http://www.cpqrr.fiocruz.br/intranet/email.php?email=ctoscano@cpqrr.fiocruz.br</vt:lpwstr>
      </vt:variant>
      <vt:variant>
        <vt:lpwstr/>
      </vt:variant>
      <vt:variant>
        <vt:i4>2031729</vt:i4>
      </vt:variant>
      <vt:variant>
        <vt:i4>42</vt:i4>
      </vt:variant>
      <vt:variant>
        <vt:i4>0</vt:i4>
      </vt:variant>
      <vt:variant>
        <vt:i4>5</vt:i4>
      </vt:variant>
      <vt:variant>
        <vt:lpwstr>mailto:cristiana@cpqrr.fiocruz.br</vt:lpwstr>
      </vt:variant>
      <vt:variant>
        <vt:lpwstr/>
      </vt:variant>
      <vt:variant>
        <vt:i4>4259912</vt:i4>
      </vt:variant>
      <vt:variant>
        <vt:i4>39</vt:i4>
      </vt:variant>
      <vt:variant>
        <vt:i4>0</vt:i4>
      </vt:variant>
      <vt:variant>
        <vt:i4>5</vt:i4>
      </vt:variant>
      <vt:variant>
        <vt:lpwstr>http://www.sigass.fiocruz.br/</vt:lpwstr>
      </vt:variant>
      <vt:variant>
        <vt:lpwstr/>
      </vt:variant>
      <vt:variant>
        <vt:i4>1310748</vt:i4>
      </vt:variant>
      <vt:variant>
        <vt:i4>36</vt:i4>
      </vt:variant>
      <vt:variant>
        <vt:i4>0</vt:i4>
      </vt:variant>
      <vt:variant>
        <vt:i4>5</vt:i4>
      </vt:variant>
      <vt:variant>
        <vt:lpwstr>http://www.cpqrr.fiocruz.br/posgraduacao/cienciasdasaude</vt:lpwstr>
      </vt:variant>
      <vt:variant>
        <vt:lpwstr/>
      </vt:variant>
      <vt:variant>
        <vt:i4>5570593</vt:i4>
      </vt:variant>
      <vt:variant>
        <vt:i4>33</vt:i4>
      </vt:variant>
      <vt:variant>
        <vt:i4>0</vt:i4>
      </vt:variant>
      <vt:variant>
        <vt:i4>5</vt:i4>
      </vt:variant>
      <vt:variant>
        <vt:lpwstr>mailto:ensino@cpqrr.fiocruz.br</vt:lpwstr>
      </vt:variant>
      <vt:variant>
        <vt:lpwstr/>
      </vt:variant>
      <vt:variant>
        <vt:i4>9437342</vt:i4>
      </vt:variant>
      <vt:variant>
        <vt:i4>30</vt:i4>
      </vt:variant>
      <vt:variant>
        <vt:i4>0</vt:i4>
      </vt:variant>
      <vt:variant>
        <vt:i4>5</vt:i4>
      </vt:variant>
      <vt:variant>
        <vt:lpwstr>http://www.cpqrr.fiocruz.br/posgraduação/cienciasdasaude</vt:lpwstr>
      </vt:variant>
      <vt:variant>
        <vt:lpwstr/>
      </vt:variant>
      <vt:variant>
        <vt:i4>5570593</vt:i4>
      </vt:variant>
      <vt:variant>
        <vt:i4>27</vt:i4>
      </vt:variant>
      <vt:variant>
        <vt:i4>0</vt:i4>
      </vt:variant>
      <vt:variant>
        <vt:i4>5</vt:i4>
      </vt:variant>
      <vt:variant>
        <vt:lpwstr>mailto:ensino@cpqrr.fiocruz.br</vt:lpwstr>
      </vt:variant>
      <vt:variant>
        <vt:lpwstr/>
      </vt:variant>
      <vt:variant>
        <vt:i4>5243000</vt:i4>
      </vt:variant>
      <vt:variant>
        <vt:i4>24</vt:i4>
      </vt:variant>
      <vt:variant>
        <vt:i4>0</vt:i4>
      </vt:variant>
      <vt:variant>
        <vt:i4>5</vt:i4>
      </vt:variant>
      <vt:variant>
        <vt:lpwstr>https://portal.fiocruz.br/sites/portal.fiocruz.br/files/documentos/portaria_-_politica_de_acesso_aberto_ao_conhecimento_na_fiocruz.pdf</vt:lpwstr>
      </vt:variant>
      <vt:variant>
        <vt:lpwstr/>
      </vt:variant>
      <vt:variant>
        <vt:i4>6553605</vt:i4>
      </vt:variant>
      <vt:variant>
        <vt:i4>21</vt:i4>
      </vt:variant>
      <vt:variant>
        <vt:i4>0</vt:i4>
      </vt:variant>
      <vt:variant>
        <vt:i4>5</vt:i4>
      </vt:variant>
      <vt:variant>
        <vt:lpwstr>http://legislacao.planalto.gov.br/legisla/legislacao.nsf/Viw_Identificacao/DEC 6.593-2008?OpenDocument</vt:lpwstr>
      </vt:variant>
      <vt:variant>
        <vt:lpwstr/>
      </vt:variant>
      <vt:variant>
        <vt:i4>786457</vt:i4>
      </vt:variant>
      <vt:variant>
        <vt:i4>18</vt:i4>
      </vt:variant>
      <vt:variant>
        <vt:i4>0</vt:i4>
      </vt:variant>
      <vt:variant>
        <vt:i4>5</vt:i4>
      </vt:variant>
      <vt:variant>
        <vt:lpwstr>http://consulta.tesouro.fazenda.gov.br/gru_novosite/gru_simples.asp</vt:lpwstr>
      </vt:variant>
      <vt:variant>
        <vt:lpwstr/>
      </vt:variant>
      <vt:variant>
        <vt:i4>4259912</vt:i4>
      </vt:variant>
      <vt:variant>
        <vt:i4>15</vt:i4>
      </vt:variant>
      <vt:variant>
        <vt:i4>0</vt:i4>
      </vt:variant>
      <vt:variant>
        <vt:i4>5</vt:i4>
      </vt:variant>
      <vt:variant>
        <vt:lpwstr>http://www.sigass.fiocruz.br/</vt:lpwstr>
      </vt:variant>
      <vt:variant>
        <vt:lpwstr/>
      </vt:variant>
      <vt:variant>
        <vt:i4>2752544</vt:i4>
      </vt:variant>
      <vt:variant>
        <vt:i4>12</vt:i4>
      </vt:variant>
      <vt:variant>
        <vt:i4>0</vt:i4>
      </vt:variant>
      <vt:variant>
        <vt:i4>5</vt:i4>
      </vt:variant>
      <vt:variant>
        <vt:lpwstr>http://lattes.cnpq.br/</vt:lpwstr>
      </vt:variant>
      <vt:variant>
        <vt:lpwstr/>
      </vt:variant>
      <vt:variant>
        <vt:i4>7733263</vt:i4>
      </vt:variant>
      <vt:variant>
        <vt:i4>9</vt:i4>
      </vt:variant>
      <vt:variant>
        <vt:i4>0</vt:i4>
      </vt:variant>
      <vt:variant>
        <vt:i4>5</vt:i4>
      </vt:variant>
      <vt:variant>
        <vt:lpwstr>mailto:selecaopgcs@minas.fiocruz.br</vt:lpwstr>
      </vt:variant>
      <vt:variant>
        <vt:lpwstr/>
      </vt:variant>
      <vt:variant>
        <vt:i4>7733263</vt:i4>
      </vt:variant>
      <vt:variant>
        <vt:i4>6</vt:i4>
      </vt:variant>
      <vt:variant>
        <vt:i4>0</vt:i4>
      </vt:variant>
      <vt:variant>
        <vt:i4>5</vt:i4>
      </vt:variant>
      <vt:variant>
        <vt:lpwstr>mailto:selecaopgcs@minas.fiocruz.br</vt:lpwstr>
      </vt:variant>
      <vt:variant>
        <vt:lpwstr/>
      </vt:variant>
      <vt:variant>
        <vt:i4>7733263</vt:i4>
      </vt:variant>
      <vt:variant>
        <vt:i4>3</vt:i4>
      </vt:variant>
      <vt:variant>
        <vt:i4>0</vt:i4>
      </vt:variant>
      <vt:variant>
        <vt:i4>5</vt:i4>
      </vt:variant>
      <vt:variant>
        <vt:lpwstr>mailto:selecaopgcs@minas.fiocruz.br</vt:lpwstr>
      </vt:variant>
      <vt:variant>
        <vt:lpwstr/>
      </vt:variant>
      <vt:variant>
        <vt:i4>4259912</vt:i4>
      </vt:variant>
      <vt:variant>
        <vt:i4>0</vt:i4>
      </vt:variant>
      <vt:variant>
        <vt:i4>0</vt:i4>
      </vt:variant>
      <vt:variant>
        <vt:i4>5</vt:i4>
      </vt:variant>
      <vt:variant>
        <vt:lpwstr>http://www.sigass.fiocruz.br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o: 000/2005 – CPqRR, de __/__/2005</dc:title>
  <dc:creator>paulo</dc:creator>
  <cp:lastModifiedBy>ads</cp:lastModifiedBy>
  <cp:revision>4</cp:revision>
  <cp:lastPrinted>2018-11-05T18:14:00Z</cp:lastPrinted>
  <dcterms:created xsi:type="dcterms:W3CDTF">2020-11-26T13:10:00Z</dcterms:created>
  <dcterms:modified xsi:type="dcterms:W3CDTF">2020-11-26T13:22:00Z</dcterms:modified>
</cp:coreProperties>
</file>